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07DE61" w14:textId="6AF7D05A" w:rsidR="00793247" w:rsidRPr="00EE6381" w:rsidRDefault="000A7E0B" w:rsidP="0009483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A7E0B">
        <w:rPr>
          <w:rFonts w:ascii="Times New Roman" w:eastAsia="Times New Roman" w:hAnsi="Times New Roman" w:cs="Times New Roman" w:hint="eastAsia"/>
          <w:sz w:val="24"/>
          <w:szCs w:val="24"/>
        </w:rPr>
        <w:t>(T17)LinqToSql</w:t>
      </w:r>
      <w:r w:rsidRPr="000A7E0B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0A7E0B">
        <w:rPr>
          <w:rFonts w:ascii="Times New Roman" w:eastAsia="Times New Roman" w:hAnsi="Times New Roman" w:cs="Times New Roman" w:hint="eastAsia"/>
          <w:sz w:val="24"/>
          <w:szCs w:val="24"/>
        </w:rPr>
        <w:t>StoredProcedure</w:t>
      </w:r>
      <w:r w:rsidRPr="000A7E0B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0A7E0B">
        <w:rPr>
          <w:rFonts w:ascii="Times New Roman" w:eastAsia="Times New Roman" w:hAnsi="Times New Roman" w:cs="Times New Roman" w:hint="eastAsia"/>
          <w:sz w:val="24"/>
          <w:szCs w:val="24"/>
        </w:rPr>
        <w:t>CRUD(Create</w:t>
      </w:r>
      <w:r w:rsidRPr="000A7E0B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0A7E0B">
        <w:rPr>
          <w:rFonts w:ascii="Times New Roman" w:eastAsia="Times New Roman" w:hAnsi="Times New Roman" w:cs="Times New Roman" w:hint="eastAsia"/>
          <w:sz w:val="24"/>
          <w:szCs w:val="24"/>
        </w:rPr>
        <w:t>Read</w:t>
      </w:r>
      <w:r w:rsidRPr="000A7E0B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0A7E0B">
        <w:rPr>
          <w:rFonts w:ascii="Times New Roman" w:eastAsia="Times New Roman" w:hAnsi="Times New Roman" w:cs="Times New Roman" w:hint="eastAsia"/>
          <w:sz w:val="24"/>
          <w:szCs w:val="24"/>
        </w:rPr>
        <w:t>Update</w:t>
      </w:r>
      <w:r w:rsidRPr="000A7E0B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0A7E0B">
        <w:rPr>
          <w:rFonts w:ascii="Times New Roman" w:eastAsia="Times New Roman" w:hAnsi="Times New Roman" w:cs="Times New Roman" w:hint="eastAsia"/>
          <w:sz w:val="24"/>
          <w:szCs w:val="24"/>
        </w:rPr>
        <w:t>Delete)</w:t>
      </w:r>
      <w:r w:rsidR="00793247">
        <w:rPr>
          <w:rFonts w:ascii="新細明體" w:eastAsia="新細明體" w:hAnsi="新細明體" w:cs="新細明體"/>
          <w:sz w:val="24"/>
          <w:szCs w:val="24"/>
        </w:rPr>
        <w:br/>
      </w:r>
      <w:r w:rsidR="00793247" w:rsidRPr="00BF1C8A">
        <w:rPr>
          <w:rFonts w:ascii="Times New Roman" w:eastAsia="Times New Roman" w:hAnsi="Times New Roman" w:cs="Times New Roman"/>
          <w:sz w:val="24"/>
          <w:szCs w:val="24"/>
        </w:rPr>
        <w:t>CourseGUID: 5ba9a6fe-7475-4b0c-8b99-bbcf7f5e2e1c</w:t>
      </w:r>
      <w:r w:rsidR="00793247">
        <w:rPr>
          <w:rFonts w:ascii="Times New Roman" w:eastAsia="Times New Roman" w:hAnsi="Times New Roman" w:cs="Times New Roman"/>
          <w:sz w:val="24"/>
          <w:szCs w:val="24"/>
        </w:rPr>
        <w:br/>
      </w:r>
      <w:r w:rsidR="00793247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793247">
        <w:rPr>
          <w:rFonts w:ascii="Times New Roman" w:eastAsia="Times New Roman" w:hAnsi="Times New Roman" w:cs="Times New Roman"/>
          <w:sz w:val="24"/>
          <w:szCs w:val="24"/>
        </w:rPr>
        <w:br/>
      </w:r>
      <w:r w:rsidRPr="000A7E0B">
        <w:rPr>
          <w:rFonts w:ascii="Times New Roman" w:eastAsia="Times New Roman" w:hAnsi="Times New Roman" w:cs="Times New Roman" w:hint="eastAsia"/>
          <w:sz w:val="24"/>
          <w:szCs w:val="24"/>
        </w:rPr>
        <w:t>(T17)LinqToSql</w:t>
      </w:r>
      <w:r w:rsidRPr="000A7E0B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0A7E0B">
        <w:rPr>
          <w:rFonts w:ascii="Times New Roman" w:eastAsia="Times New Roman" w:hAnsi="Times New Roman" w:cs="Times New Roman" w:hint="eastAsia"/>
          <w:sz w:val="24"/>
          <w:szCs w:val="24"/>
        </w:rPr>
        <w:t>StoredProcedure</w:t>
      </w:r>
      <w:r w:rsidRPr="000A7E0B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0A7E0B">
        <w:rPr>
          <w:rFonts w:ascii="Times New Roman" w:eastAsia="Times New Roman" w:hAnsi="Times New Roman" w:cs="Times New Roman" w:hint="eastAsia"/>
          <w:sz w:val="24"/>
          <w:szCs w:val="24"/>
        </w:rPr>
        <w:t>CRUD(Create</w:t>
      </w:r>
      <w:r w:rsidRPr="000A7E0B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0A7E0B">
        <w:rPr>
          <w:rFonts w:ascii="Times New Roman" w:eastAsia="Times New Roman" w:hAnsi="Times New Roman" w:cs="Times New Roman" w:hint="eastAsia"/>
          <w:sz w:val="24"/>
          <w:szCs w:val="24"/>
        </w:rPr>
        <w:t>Read</w:t>
      </w:r>
      <w:r w:rsidRPr="000A7E0B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0A7E0B">
        <w:rPr>
          <w:rFonts w:ascii="Times New Roman" w:eastAsia="Times New Roman" w:hAnsi="Times New Roman" w:cs="Times New Roman" w:hint="eastAsia"/>
          <w:sz w:val="24"/>
          <w:szCs w:val="24"/>
        </w:rPr>
        <w:t>Update</w:t>
      </w:r>
      <w:r w:rsidRPr="000A7E0B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0A7E0B">
        <w:rPr>
          <w:rFonts w:ascii="Times New Roman" w:eastAsia="Times New Roman" w:hAnsi="Times New Roman" w:cs="Times New Roman" w:hint="eastAsia"/>
          <w:sz w:val="24"/>
          <w:szCs w:val="24"/>
        </w:rPr>
        <w:t>Delete)</w:t>
      </w:r>
      <w:r w:rsidR="00793247">
        <w:rPr>
          <w:rFonts w:ascii="新細明體" w:eastAsia="新細明體" w:hAnsi="新細明體" w:cs="新細明體"/>
          <w:sz w:val="24"/>
          <w:szCs w:val="24"/>
        </w:rPr>
        <w:br/>
      </w:r>
      <w:r w:rsidR="00793247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793247">
        <w:rPr>
          <w:rFonts w:ascii="Times New Roman" w:eastAsia="Times New Roman" w:hAnsi="Times New Roman" w:cs="Times New Roman"/>
          <w:sz w:val="24"/>
          <w:szCs w:val="24"/>
        </w:rPr>
        <w:br/>
      </w:r>
      <w:r w:rsidR="00793247" w:rsidRPr="00EE6381">
        <w:rPr>
          <w:rFonts w:ascii="Times New Roman" w:eastAsia="Times New Roman" w:hAnsi="Times New Roman" w:cs="Times New Roman"/>
          <w:sz w:val="24"/>
          <w:szCs w:val="24"/>
        </w:rPr>
        <w:t>1. Web Form Application - Linq Query</w:t>
      </w:r>
    </w:p>
    <w:p w14:paraId="3AEAE650" w14:textId="77777777" w:rsidR="00793247" w:rsidRPr="00EE6381" w:rsidRDefault="00793247" w:rsidP="0009483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6381">
        <w:rPr>
          <w:rFonts w:ascii="Times New Roman" w:eastAsia="Times New Roman" w:hAnsi="Times New Roman" w:cs="Times New Roman"/>
          <w:sz w:val="24"/>
          <w:szCs w:val="24"/>
        </w:rPr>
        <w:t>1.1. TSQL</w:t>
      </w:r>
    </w:p>
    <w:p w14:paraId="609251F1" w14:textId="77777777" w:rsidR="00793247" w:rsidRPr="00EE6381" w:rsidRDefault="00793247" w:rsidP="0009483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6381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85E844F" w14:textId="77777777" w:rsidR="00793247" w:rsidRPr="00EE6381" w:rsidRDefault="00793247" w:rsidP="0009483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6381">
        <w:rPr>
          <w:rFonts w:ascii="Times New Roman" w:eastAsia="Times New Roman" w:hAnsi="Times New Roman" w:cs="Times New Roman"/>
          <w:sz w:val="24"/>
          <w:szCs w:val="24"/>
        </w:rPr>
        <w:t>2.2. Sample.dbml</w:t>
      </w:r>
    </w:p>
    <w:p w14:paraId="0D06AAE9" w14:textId="77777777" w:rsidR="00793247" w:rsidRPr="00EE6381" w:rsidRDefault="00793247" w:rsidP="0009483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6381">
        <w:rPr>
          <w:rFonts w:ascii="Times New Roman" w:eastAsia="Times New Roman" w:hAnsi="Times New Roman" w:cs="Times New Roman"/>
          <w:sz w:val="24"/>
          <w:szCs w:val="24"/>
        </w:rPr>
        <w:t xml:space="preserve">2.3. Sample.dbml - Store Procedure Return Type  </w:t>
      </w:r>
    </w:p>
    <w:p w14:paraId="53D768D0" w14:textId="77777777" w:rsidR="00793247" w:rsidRPr="00EE6381" w:rsidRDefault="00793247" w:rsidP="0009483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6381">
        <w:rPr>
          <w:rFonts w:ascii="Times New Roman" w:eastAsia="Times New Roman" w:hAnsi="Times New Roman" w:cs="Times New Roman"/>
          <w:sz w:val="24"/>
          <w:szCs w:val="24"/>
        </w:rPr>
        <w:t>2.4. Sample.dbml - Stored procedure</w:t>
      </w:r>
    </w:p>
    <w:p w14:paraId="09DCC7EF" w14:textId="77777777" w:rsidR="00793247" w:rsidRPr="00EE6381" w:rsidRDefault="00793247" w:rsidP="0009483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6381">
        <w:rPr>
          <w:rFonts w:ascii="Times New Roman" w:eastAsia="Times New Roman" w:hAnsi="Times New Roman" w:cs="Times New Roman"/>
          <w:sz w:val="24"/>
          <w:szCs w:val="24"/>
        </w:rPr>
        <w:t>2.5. WebForm2.aspx</w:t>
      </w:r>
    </w:p>
    <w:p w14:paraId="75EEE387" w14:textId="77777777" w:rsidR="00793247" w:rsidRPr="00EE6381" w:rsidRDefault="00793247" w:rsidP="0009483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6381">
        <w:rPr>
          <w:rFonts w:ascii="Times New Roman" w:eastAsia="Times New Roman" w:hAnsi="Times New Roman" w:cs="Times New Roman"/>
          <w:sz w:val="24"/>
          <w:szCs w:val="24"/>
        </w:rPr>
        <w:t>2.5.1. WebForm2.aspx</w:t>
      </w:r>
    </w:p>
    <w:p w14:paraId="62C33B93" w14:textId="11E0B451" w:rsidR="001910F5" w:rsidRDefault="00793247" w:rsidP="00094835">
      <w:pPr>
        <w:spacing w:after="0"/>
      </w:pPr>
      <w:r w:rsidRPr="00EE6381">
        <w:rPr>
          <w:rFonts w:ascii="Times New Roman" w:eastAsia="Times New Roman" w:hAnsi="Times New Roman" w:cs="Times New Roman"/>
          <w:sz w:val="24"/>
          <w:szCs w:val="24"/>
        </w:rPr>
        <w:t>2.5.2. WebForm2.aspx.cs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76D152F0" w14:textId="77777777" w:rsidR="001910F5" w:rsidRDefault="001910F5" w:rsidP="00094835">
      <w:pPr>
        <w:spacing w:after="0"/>
      </w:pPr>
    </w:p>
    <w:p w14:paraId="5767A78A" w14:textId="77777777" w:rsidR="001910F5" w:rsidRDefault="001910F5" w:rsidP="00094835">
      <w:pPr>
        <w:spacing w:after="0"/>
      </w:pPr>
      <w:r>
        <w:rPr>
          <w:sz w:val="48"/>
          <w:szCs w:val="48"/>
        </w:rPr>
        <w:t>1. Web Form Application - Linq Query</w:t>
      </w:r>
    </w:p>
    <w:p w14:paraId="3E9337C5" w14:textId="77777777" w:rsidR="001910F5" w:rsidRDefault="001910F5" w:rsidP="00094835">
      <w:pPr>
        <w:spacing w:after="0"/>
      </w:pPr>
    </w:p>
    <w:p w14:paraId="30CF43DA" w14:textId="77777777" w:rsidR="001910F5" w:rsidRDefault="001910F5" w:rsidP="00094835">
      <w:pPr>
        <w:spacing w:after="0"/>
      </w:pPr>
      <w:r>
        <w:rPr>
          <w:sz w:val="36"/>
          <w:szCs w:val="36"/>
        </w:rPr>
        <w:t>1.1. TSQL</w:t>
      </w:r>
    </w:p>
    <w:p w14:paraId="1A6AE062" w14:textId="77777777" w:rsidR="001910F5" w:rsidRDefault="001910F5" w:rsidP="00094835">
      <w:pPr>
        <w:spacing w:after="0"/>
      </w:pPr>
    </w:p>
    <w:p w14:paraId="112ECF72" w14:textId="77777777" w:rsidR="001910F5" w:rsidRDefault="001910F5" w:rsidP="00094835">
      <w:pPr>
        <w:spacing w:after="0"/>
      </w:pPr>
      <w:r>
        <w:t>In previous tutorial, we created an Sample Database.</w:t>
      </w:r>
    </w:p>
    <w:p w14:paraId="4BD8F299" w14:textId="77777777" w:rsidR="001910F5" w:rsidRDefault="001910F5" w:rsidP="00094835">
      <w:pPr>
        <w:spacing w:after="0"/>
      </w:pPr>
      <w:r>
        <w:t>If you do not have the Sample Database, please following the instruction to create one.</w:t>
      </w:r>
    </w:p>
    <w:p w14:paraId="5CDFBB89" w14:textId="77777777" w:rsidR="001910F5" w:rsidRDefault="001910F5" w:rsidP="00094835">
      <w:pPr>
        <w:spacing w:after="0"/>
      </w:pPr>
    </w:p>
    <w:p w14:paraId="0E2A5C73" w14:textId="77777777" w:rsidR="001910F5" w:rsidRDefault="001910F5" w:rsidP="00094835">
      <w:pPr>
        <w:spacing w:after="0"/>
      </w:pPr>
      <w:r>
        <w:t>Database --&gt; Right Click --&gt; New Database --&gt;</w:t>
      </w:r>
    </w:p>
    <w:p w14:paraId="0A296DEA" w14:textId="77777777" w:rsidR="001910F5" w:rsidRDefault="001910F5" w:rsidP="00094835">
      <w:pPr>
        <w:spacing w:after="0"/>
      </w:pPr>
      <w:r>
        <w:t>Database Name : Sample</w:t>
      </w:r>
    </w:p>
    <w:p w14:paraId="726A5E15" w14:textId="77777777" w:rsidR="001910F5" w:rsidRDefault="001910F5" w:rsidP="00094835">
      <w:pPr>
        <w:spacing w:after="0"/>
      </w:pPr>
      <w:r>
        <w:t>Options --&gt; Recovery Model : Simple</w:t>
      </w:r>
    </w:p>
    <w:p w14:paraId="75A82EAE" w14:textId="77777777" w:rsidR="001910F5" w:rsidRDefault="001910F5" w:rsidP="00094835">
      <w:pPr>
        <w:spacing w:after="0"/>
      </w:pPr>
    </w:p>
    <w:p w14:paraId="5013CE82" w14:textId="2E7E0006" w:rsidR="001910F5" w:rsidRDefault="001910F5" w:rsidP="00094835">
      <w:pPr>
        <w:spacing w:after="0"/>
      </w:pPr>
      <w:r>
        <w:rPr>
          <w:noProof/>
        </w:rPr>
        <w:drawing>
          <wp:inline distT="0" distB="0" distL="0" distR="0" wp14:anchorId="5691C926" wp14:editId="298A0211">
            <wp:extent cx="5274310" cy="2400300"/>
            <wp:effectExtent l="0" t="0" r="254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E63076" w14:textId="77777777" w:rsidR="001910F5" w:rsidRDefault="001910F5" w:rsidP="00094835">
      <w:pPr>
        <w:spacing w:after="0"/>
      </w:pPr>
    </w:p>
    <w:p w14:paraId="73DDF389" w14:textId="77777777" w:rsidR="001910F5" w:rsidRDefault="001910F5" w:rsidP="00094835">
      <w:pPr>
        <w:spacing w:after="0"/>
      </w:pPr>
    </w:p>
    <w:p w14:paraId="24D4B25A" w14:textId="77777777" w:rsidR="001910F5" w:rsidRDefault="001910F5" w:rsidP="00094835">
      <w:pPr>
        <w:spacing w:after="0"/>
      </w:pPr>
    </w:p>
    <w:p w14:paraId="0ECAE99C" w14:textId="77777777" w:rsidR="001910F5" w:rsidRDefault="001910F5" w:rsidP="00094835">
      <w:pPr>
        <w:spacing w:after="0"/>
      </w:pPr>
      <w:r>
        <w:t>--Create an Sample DataBase and Run the following TSQL </w:t>
      </w:r>
    </w:p>
    <w:p w14:paraId="1970C105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5A98AE6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442683B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ne Team can have many Gamers</w:t>
      </w:r>
    </w:p>
    <w:p w14:paraId="22A56EA3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ne Gamer can have One Team.</w:t>
      </w:r>
    </w:p>
    <w:p w14:paraId="3F921677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s One to Many Relationship.</w:t>
      </w:r>
    </w:p>
    <w:p w14:paraId="6274B65C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3284CD2D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eam Id==4 has no Gamer.</w:t>
      </w:r>
    </w:p>
    <w:p w14:paraId="2BC00473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Gamer Id==7 has no Team.</w:t>
      </w:r>
    </w:p>
    <w:p w14:paraId="00778619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4602A27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 ----------------------------------------------------------</w:t>
      </w:r>
    </w:p>
    <w:p w14:paraId="783DCF11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763DADA6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Gamer') IS NOT NULL</w:t>
      </w:r>
    </w:p>
    <w:p w14:paraId="373BBE9A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A0BF92F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8632E62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FF722D1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6FF9521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608C75D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9D5135B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E5431FF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F0ED65C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47424F47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Team') IS NOT NULL</w:t>
      </w:r>
    </w:p>
    <w:p w14:paraId="55E8380D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8BB1BB8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D23493F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DBDC2D6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3E87A7C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8AFD2B9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C33B75C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70E0815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058E84B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Tables</w:t>
      </w:r>
    </w:p>
    <w:p w14:paraId="7DD456D7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56146EE4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68EEF32C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31F3D0BA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19B3F11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BCF64A9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yp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E55A068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5F776BF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1934360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98C6004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694C3E63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2D024581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B312673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79CF9A5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C22100D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 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1CE85C8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yp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AEF394D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 Team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6760B2C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9978CC6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6005017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 ----------------------------------------------------------</w:t>
      </w:r>
    </w:p>
    <w:p w14:paraId="250D32C3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sert Data</w:t>
      </w:r>
    </w:p>
    <w:p w14:paraId="0661235B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57961C98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1_Guardian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uardian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4D3D873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3E237677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2_Assassinato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Assassinato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1848007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033093B8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3_Soldie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oldi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99FA107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7BF189AB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4_Civilian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Civilian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C3B6D43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EDBA532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B5D1A66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1 ABC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Wate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DCA8D79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EA253AB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2 ABC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470927F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DB10800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3 EFGH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6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B8CB733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05CF924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4 HIJKLMN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Wate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9CEBD36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B3D8002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5 NOP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Wood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16499D3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B6E3055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6 PQRSTUVW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Earth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D411050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41B81F7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7 XYZ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etal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E559D58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5823726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 ----------------------------------------------------------</w:t>
      </w:r>
    </w:p>
    <w:p w14:paraId="5F8A8225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1. --------------------------------</w:t>
      </w:r>
    </w:p>
    <w:p w14:paraId="5FAFC15F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Stored Procedure if it exists.</w:t>
      </w:r>
    </w:p>
    <w:p w14:paraId="749A43FB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spGetGamers') IS NOT NULL</w:t>
      </w:r>
    </w:p>
    <w:p w14:paraId="5D2EF8A8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E062443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7CAA195E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249C353E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7B35C60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GetGamers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6EB81FA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3E62904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GetGamers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FC04615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E4D8659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F27BB55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GetGamers</w:t>
      </w:r>
    </w:p>
    <w:p w14:paraId="524A6BCB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0C162244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82D442C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B9D320A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8956C3F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 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76672B9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 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04BE1C7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A21361A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 TeamId</w:t>
      </w:r>
    </w:p>
    <w:p w14:paraId="67258718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5BC917E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E264638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D60BC12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2. --------------------------------</w:t>
      </w:r>
    </w:p>
    <w:p w14:paraId="731BBD54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Update Stored Procedure</w:t>
      </w:r>
    </w:p>
    <w:p w14:paraId="0A3B219A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Stored Procedure if it exists.</w:t>
      </w:r>
    </w:p>
    <w:p w14:paraId="1984BB95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spInsertGamer') IS NOT NULL</w:t>
      </w:r>
    </w:p>
    <w:p w14:paraId="141D042B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835B293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7F1079C8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361CD954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BCA461C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Insert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9F0446F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17E533B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Insert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64BD068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586F4AE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5659B50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InsertGamer</w:t>
      </w:r>
    </w:p>
    <w:p w14:paraId="06043FAE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 @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C0BB419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 @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80924A3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 @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1CF36F1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 @typ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57B7817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 @team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1CBB0192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4D37F137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62DA724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071F9F3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scor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yp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am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F8ED271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52C19DB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</w:p>
    <w:p w14:paraId="67E8DA78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3. --------------------------------</w:t>
      </w:r>
    </w:p>
    <w:p w14:paraId="6B122DB8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Update Stored Procedure</w:t>
      </w:r>
    </w:p>
    <w:p w14:paraId="3370DCE9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Stored Procedure if it exists.</w:t>
      </w:r>
    </w:p>
    <w:p w14:paraId="0BD7B43C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spUpdateGamer') IS NOT NULL</w:t>
      </w:r>
    </w:p>
    <w:p w14:paraId="6D2A1040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1BE58C5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7E60383B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4C5A3841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C2CFA18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Update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4833473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87FEF6D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Update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F1105A9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B12EECD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05FF01B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UpdateGamer</w:t>
      </w:r>
    </w:p>
    <w:p w14:paraId="2B8B4082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 @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8368914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 @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F359389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 @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569F5B7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 @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D044C91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 @typ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8FA1D68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 @team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2E470A9B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766E9E78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CC24A59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Gamer</w:t>
      </w:r>
    </w:p>
    <w:p w14:paraId="14AAE96A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BC93A02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 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1C348E6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 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BD0883A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A070FD5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 Team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teamId</w:t>
      </w:r>
    </w:p>
    <w:p w14:paraId="3BF73479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5A4D47C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F785A4F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72D6A8D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4. --------------------------------</w:t>
      </w:r>
    </w:p>
    <w:p w14:paraId="245DAC1E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Delete Stored Procedure</w:t>
      </w:r>
    </w:p>
    <w:p w14:paraId="38A0CF58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Stored Procedure if it exists.</w:t>
      </w:r>
    </w:p>
    <w:p w14:paraId="0C3F31A6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spDeleteGamer') IS NOT NULL</w:t>
      </w:r>
    </w:p>
    <w:p w14:paraId="6F605623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DD57CB1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621D756E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1F2EE2B7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4BC5394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Delete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7DF5173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D4465D8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Delete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403EABC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550EAEA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C50EAD3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DeleteGamer @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374D75FF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31B48D35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699EE5C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ETE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</w:p>
    <w:p w14:paraId="0A5A43E6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3EB876D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DB73544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</w:p>
    <w:p w14:paraId="38835549" w14:textId="77777777" w:rsidR="001910F5" w:rsidRDefault="001910F5" w:rsidP="00094835">
      <w:pPr>
        <w:spacing w:after="0"/>
      </w:pPr>
    </w:p>
    <w:p w14:paraId="216B945C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5. --------------------------------</w:t>
      </w:r>
    </w:p>
    <w:p w14:paraId="372741CC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5.1. --------------------------------</w:t>
      </w:r>
    </w:p>
    <w:p w14:paraId="781407AC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Delete Stored Procedure</w:t>
      </w:r>
    </w:p>
    <w:p w14:paraId="33774626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Stored Procedure if it exists.</w:t>
      </w:r>
    </w:p>
    <w:p w14:paraId="01CAF29B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spGetGamerByTeam') IS NOT NULL</w:t>
      </w:r>
    </w:p>
    <w:p w14:paraId="61C9CCC5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5C17EB5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3B26A7C4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54FEE504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1A4A9FC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GetGamerByTeam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51A1917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5415A73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GetGamerByTeam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737D879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4788CF9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FC4FF68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GetGamerByTeam</w:t>
      </w:r>
    </w:p>
    <w:p w14:paraId="1386EF2F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 @team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A928C9B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 @team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UT</w:t>
      </w:r>
    </w:p>
    <w:p w14:paraId="2328E86F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7369A0CB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64A8DF9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team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</w:p>
    <w:p w14:paraId="6535579B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</w:t>
      </w:r>
    </w:p>
    <w:p w14:paraId="4A6EC075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team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5DA189B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AEEAC73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</w:p>
    <w:p w14:paraId="615AB62E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Team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team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00BED08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4914272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</w:p>
    <w:p w14:paraId="23AED0AE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5.2. --------------------------------</w:t>
      </w:r>
    </w:p>
    <w:p w14:paraId="04885EB5" w14:textId="77777777" w:rsidR="001910F5" w:rsidRDefault="001910F5" w:rsidP="000948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est</w:t>
      </w:r>
    </w:p>
    <w:p w14:paraId="7EA601C5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eam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19ECF5D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spGetGamerByTeam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am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UT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485F2BD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teamNam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1BDE8DF" w14:textId="77777777" w:rsidR="001910F5" w:rsidRDefault="001910F5" w:rsidP="00094835">
      <w:pPr>
        <w:spacing w:after="0"/>
      </w:pPr>
    </w:p>
    <w:p w14:paraId="0D9B6CEF" w14:textId="77777777" w:rsidR="001910F5" w:rsidRDefault="001910F5" w:rsidP="00094835">
      <w:pPr>
        <w:spacing w:after="0"/>
      </w:pPr>
    </w:p>
    <w:p w14:paraId="1EAECFF6" w14:textId="77777777" w:rsidR="001910F5" w:rsidRDefault="001910F5" w:rsidP="00094835">
      <w:pPr>
        <w:spacing w:after="0"/>
      </w:pPr>
    </w:p>
    <w:p w14:paraId="336CE09E" w14:textId="77777777" w:rsidR="001910F5" w:rsidRDefault="001910F5" w:rsidP="00094835">
      <w:pPr>
        <w:spacing w:after="0"/>
      </w:pPr>
      <w:r>
        <w:rPr>
          <w:sz w:val="36"/>
          <w:szCs w:val="36"/>
        </w:rPr>
        <w:t>2.2. Sample.dbml</w:t>
      </w:r>
    </w:p>
    <w:p w14:paraId="72F1D57A" w14:textId="77777777" w:rsidR="001910F5" w:rsidRDefault="001910F5" w:rsidP="00094835">
      <w:pPr>
        <w:spacing w:after="0"/>
      </w:pPr>
      <w:r>
        <w:t>In previous tutorial, we added connection of Sample DB in Server Explore,</w:t>
      </w:r>
    </w:p>
    <w:p w14:paraId="42979F7B" w14:textId="77777777" w:rsidR="001910F5" w:rsidRDefault="001910F5" w:rsidP="00094835">
      <w:pPr>
        <w:spacing w:after="0"/>
      </w:pPr>
      <w:r>
        <w:t>Please read the previous tutorial before you continue.</w:t>
      </w:r>
    </w:p>
    <w:p w14:paraId="4DCE1CC1" w14:textId="77777777" w:rsidR="001910F5" w:rsidRDefault="001910F5" w:rsidP="00094835">
      <w:pPr>
        <w:spacing w:after="0"/>
      </w:pPr>
    </w:p>
    <w:p w14:paraId="7732079B" w14:textId="77777777" w:rsidR="001910F5" w:rsidRDefault="001910F5" w:rsidP="00094835">
      <w:pPr>
        <w:spacing w:after="0"/>
      </w:pPr>
      <w:r>
        <w:t>In previous tutorial, we created Sample.dbml.</w:t>
      </w:r>
    </w:p>
    <w:p w14:paraId="555AA9F0" w14:textId="77777777" w:rsidR="001910F5" w:rsidRDefault="001910F5" w:rsidP="00094835">
      <w:pPr>
        <w:spacing w:after="0"/>
      </w:pPr>
      <w:r>
        <w:t>We also created Team and Gamer Entity to dbml.</w:t>
      </w:r>
    </w:p>
    <w:p w14:paraId="123633EF" w14:textId="77777777" w:rsidR="001910F5" w:rsidRDefault="001910F5" w:rsidP="00094835">
      <w:pPr>
        <w:spacing w:after="0"/>
      </w:pPr>
      <w:r>
        <w:t>If you have no Sample.dbml, please following the following the instruction to create one.</w:t>
      </w:r>
    </w:p>
    <w:p w14:paraId="4472FFD6" w14:textId="77777777" w:rsidR="001910F5" w:rsidRDefault="001910F5" w:rsidP="00094835">
      <w:pPr>
        <w:spacing w:after="0"/>
      </w:pPr>
    </w:p>
    <w:p w14:paraId="0ACD8E6F" w14:textId="77777777" w:rsidR="001910F5" w:rsidRDefault="001910F5" w:rsidP="00094835">
      <w:pPr>
        <w:spacing w:after="0"/>
      </w:pPr>
      <w:r>
        <w:t>ProjectName --&gt; Right Click --&gt; Add --&gt; New Item...</w:t>
      </w:r>
    </w:p>
    <w:p w14:paraId="0ADDFC10" w14:textId="77777777" w:rsidR="001910F5" w:rsidRDefault="001910F5" w:rsidP="00094835">
      <w:pPr>
        <w:spacing w:after="0"/>
      </w:pPr>
      <w:r>
        <w:t>--&gt; Linq to SQL classes --&gt;</w:t>
      </w:r>
    </w:p>
    <w:p w14:paraId="011BAD16" w14:textId="77777777" w:rsidR="001910F5" w:rsidRDefault="001910F5" w:rsidP="00094835">
      <w:pPr>
        <w:spacing w:after="0"/>
      </w:pPr>
      <w:r>
        <w:t>Name : </w:t>
      </w:r>
      <w:r>
        <w:rPr>
          <w:b/>
          <w:bCs/>
        </w:rPr>
        <w:t>Sample.dbml</w:t>
      </w:r>
    </w:p>
    <w:p w14:paraId="1DCBCC1B" w14:textId="77777777" w:rsidR="001910F5" w:rsidRDefault="001910F5" w:rsidP="00094835">
      <w:pPr>
        <w:spacing w:after="0"/>
      </w:pPr>
    </w:p>
    <w:p w14:paraId="2E61FA9B" w14:textId="77777777" w:rsidR="001910F5" w:rsidRDefault="001910F5" w:rsidP="00094835">
      <w:pPr>
        <w:spacing w:after="0"/>
      </w:pPr>
      <w:r>
        <w:t>I name it as "Sample.dbml", </w:t>
      </w:r>
    </w:p>
    <w:p w14:paraId="7FD7E6A2" w14:textId="77777777" w:rsidR="001910F5" w:rsidRDefault="001910F5" w:rsidP="00094835">
      <w:pPr>
        <w:spacing w:after="0"/>
      </w:pPr>
      <w:r>
        <w:lastRenderedPageBreak/>
        <w:t>because I know this is for connection to "Sample" Database.</w:t>
      </w:r>
    </w:p>
    <w:p w14:paraId="18B7C0A3" w14:textId="77777777" w:rsidR="001910F5" w:rsidRDefault="001910F5" w:rsidP="00094835">
      <w:pPr>
        <w:spacing w:after="0"/>
      </w:pPr>
    </w:p>
    <w:p w14:paraId="5C65FF1C" w14:textId="77777777" w:rsidR="001910F5" w:rsidRDefault="001910F5" w:rsidP="00094835">
      <w:pPr>
        <w:spacing w:after="0"/>
      </w:pPr>
      <w:r>
        <w:t>--&gt;</w:t>
      </w:r>
    </w:p>
    <w:p w14:paraId="4FF8C377" w14:textId="77777777" w:rsidR="001910F5" w:rsidRDefault="001910F5" w:rsidP="00094835">
      <w:pPr>
        <w:spacing w:after="0"/>
      </w:pPr>
      <w:r>
        <w:t>Drag Table from Server Explorer into DBML</w:t>
      </w:r>
    </w:p>
    <w:p w14:paraId="156F9475" w14:textId="77777777" w:rsidR="001910F5" w:rsidRDefault="001910F5" w:rsidP="00094835">
      <w:pPr>
        <w:spacing w:after="0"/>
      </w:pPr>
    </w:p>
    <w:p w14:paraId="749F1961" w14:textId="77777777" w:rsidR="001910F5" w:rsidRDefault="001910F5" w:rsidP="00094835">
      <w:pPr>
        <w:spacing w:after="0"/>
      </w:pPr>
    </w:p>
    <w:p w14:paraId="169D8604" w14:textId="77777777" w:rsidR="001910F5" w:rsidRDefault="001910F5" w:rsidP="00094835">
      <w:pPr>
        <w:spacing w:after="0"/>
      </w:pPr>
    </w:p>
    <w:p w14:paraId="342B10F5" w14:textId="6F1E8908" w:rsidR="001910F5" w:rsidRDefault="001910F5" w:rsidP="00094835">
      <w:pPr>
        <w:spacing w:after="0"/>
      </w:pPr>
      <w:r>
        <w:rPr>
          <w:noProof/>
        </w:rPr>
        <w:drawing>
          <wp:inline distT="0" distB="0" distL="0" distR="0" wp14:anchorId="31DE9B49" wp14:editId="2EFE5C0F">
            <wp:extent cx="5274310" cy="2299970"/>
            <wp:effectExtent l="0" t="0" r="2540" b="508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99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36681C" w14:textId="77777777" w:rsidR="001910F5" w:rsidRDefault="001910F5" w:rsidP="00094835">
      <w:pPr>
        <w:spacing w:after="0"/>
      </w:pPr>
    </w:p>
    <w:p w14:paraId="0944E39A" w14:textId="226E22EA" w:rsidR="001910F5" w:rsidRDefault="001910F5" w:rsidP="00094835">
      <w:pPr>
        <w:spacing w:after="0"/>
      </w:pPr>
      <w:r>
        <w:rPr>
          <w:noProof/>
        </w:rPr>
        <w:drawing>
          <wp:inline distT="0" distB="0" distL="0" distR="0" wp14:anchorId="43F80940" wp14:editId="203EC090">
            <wp:extent cx="5274310" cy="2950210"/>
            <wp:effectExtent l="0" t="0" r="2540" b="254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50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C2DF0" w14:textId="77777777" w:rsidR="001910F5" w:rsidRDefault="001910F5" w:rsidP="00094835">
      <w:pPr>
        <w:spacing w:after="0"/>
      </w:pPr>
    </w:p>
    <w:p w14:paraId="43DB235C" w14:textId="19ABE4E4" w:rsidR="001910F5" w:rsidRDefault="001910F5" w:rsidP="00094835">
      <w:pPr>
        <w:spacing w:after="0"/>
      </w:pPr>
      <w:r>
        <w:rPr>
          <w:noProof/>
        </w:rPr>
        <w:lastRenderedPageBreak/>
        <w:drawing>
          <wp:inline distT="0" distB="0" distL="0" distR="0" wp14:anchorId="1D87ABE7" wp14:editId="35BC739C">
            <wp:extent cx="5274310" cy="4550410"/>
            <wp:effectExtent l="0" t="0" r="2540" b="2540"/>
            <wp:docPr id="54" name="Picture 5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550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E84BB9" w14:textId="77777777" w:rsidR="001910F5" w:rsidRDefault="001910F5" w:rsidP="00094835">
      <w:pPr>
        <w:spacing w:after="0"/>
      </w:pPr>
    </w:p>
    <w:p w14:paraId="12ADE71B" w14:textId="657402DB" w:rsidR="001910F5" w:rsidRDefault="001910F5" w:rsidP="00094835">
      <w:pPr>
        <w:spacing w:after="0"/>
      </w:pPr>
      <w:r>
        <w:rPr>
          <w:noProof/>
        </w:rPr>
        <w:drawing>
          <wp:inline distT="0" distB="0" distL="0" distR="0" wp14:anchorId="78DA739D" wp14:editId="12E139D3">
            <wp:extent cx="5274310" cy="2622550"/>
            <wp:effectExtent l="0" t="0" r="2540" b="635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2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87A3B1" w14:textId="77777777" w:rsidR="001910F5" w:rsidRDefault="001910F5" w:rsidP="00094835">
      <w:pPr>
        <w:spacing w:after="0"/>
      </w:pPr>
    </w:p>
    <w:p w14:paraId="529F8F92" w14:textId="77777777" w:rsidR="001910F5" w:rsidRDefault="001910F5" w:rsidP="00094835">
      <w:pPr>
        <w:spacing w:after="0"/>
      </w:pPr>
      <w:r>
        <w:t>Save the dbml, it will generate the following files.</w:t>
      </w:r>
    </w:p>
    <w:p w14:paraId="4E53BED0" w14:textId="77777777" w:rsidR="001910F5" w:rsidRDefault="001910F5" w:rsidP="00094835">
      <w:pPr>
        <w:spacing w:after="0"/>
      </w:pPr>
      <w:r>
        <w:t>The DataContext context is the entry point to database.</w:t>
      </w:r>
    </w:p>
    <w:p w14:paraId="7DCC052E" w14:textId="77777777" w:rsidR="001910F5" w:rsidRDefault="001910F5" w:rsidP="00094835">
      <w:pPr>
        <w:spacing w:after="0"/>
      </w:pPr>
    </w:p>
    <w:p w14:paraId="16EFAAD4" w14:textId="260D8359" w:rsidR="001910F5" w:rsidRDefault="001910F5" w:rsidP="00094835">
      <w:pPr>
        <w:spacing w:after="0"/>
      </w:pPr>
      <w:r>
        <w:rPr>
          <w:noProof/>
        </w:rPr>
        <w:lastRenderedPageBreak/>
        <w:drawing>
          <wp:inline distT="0" distB="0" distL="0" distR="0" wp14:anchorId="6F923ECD" wp14:editId="279BFB89">
            <wp:extent cx="3116580" cy="5455920"/>
            <wp:effectExtent l="0" t="0" r="762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580" cy="545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936E6" w14:textId="77777777" w:rsidR="001910F5" w:rsidRDefault="001910F5" w:rsidP="00094835">
      <w:pPr>
        <w:spacing w:after="0"/>
      </w:pPr>
    </w:p>
    <w:p w14:paraId="5C3BCBA7" w14:textId="77777777" w:rsidR="001910F5" w:rsidRDefault="001910F5" w:rsidP="00094835">
      <w:pPr>
        <w:spacing w:after="0"/>
      </w:pPr>
    </w:p>
    <w:p w14:paraId="7D00A50C" w14:textId="77777777" w:rsidR="001910F5" w:rsidRDefault="001910F5" w:rsidP="00094835">
      <w:pPr>
        <w:spacing w:after="0"/>
      </w:pPr>
      <w:r>
        <w:rPr>
          <w:sz w:val="36"/>
          <w:szCs w:val="36"/>
        </w:rPr>
        <w:t>2.3. Sample.dbml - Store Procedure Return Type</w:t>
      </w:r>
      <w:r>
        <w:t>  </w:t>
      </w:r>
    </w:p>
    <w:p w14:paraId="1CC8C655" w14:textId="77777777" w:rsidR="001910F5" w:rsidRDefault="001910F5" w:rsidP="00094835">
      <w:pPr>
        <w:spacing w:after="0"/>
      </w:pPr>
    </w:p>
    <w:p w14:paraId="5D6D5FDA" w14:textId="77777777" w:rsidR="001910F5" w:rsidRDefault="001910F5" w:rsidP="00094835">
      <w:pPr>
        <w:spacing w:after="0"/>
      </w:pPr>
    </w:p>
    <w:p w14:paraId="48031825" w14:textId="77777777" w:rsidR="001910F5" w:rsidRDefault="001910F5" w:rsidP="00094835">
      <w:pPr>
        <w:spacing w:after="0"/>
      </w:pPr>
      <w:r>
        <w:t>We have just revised the previous tutorial.</w:t>
      </w:r>
    </w:p>
    <w:p w14:paraId="39C21723" w14:textId="77777777" w:rsidR="001910F5" w:rsidRDefault="001910F5" w:rsidP="00094835">
      <w:pPr>
        <w:spacing w:after="0"/>
      </w:pPr>
      <w:r>
        <w:t>We are going to add the store procedure into dbml.</w:t>
      </w:r>
    </w:p>
    <w:p w14:paraId="65FE6F6E" w14:textId="77777777" w:rsidR="001910F5" w:rsidRDefault="001910F5" w:rsidP="00094835">
      <w:pPr>
        <w:spacing w:after="0"/>
      </w:pPr>
    </w:p>
    <w:p w14:paraId="6D05C75E" w14:textId="52EDD83A" w:rsidR="001910F5" w:rsidRDefault="001910F5" w:rsidP="00094835">
      <w:pPr>
        <w:spacing w:after="0"/>
      </w:pPr>
      <w:r>
        <w:rPr>
          <w:noProof/>
        </w:rPr>
        <w:lastRenderedPageBreak/>
        <w:drawing>
          <wp:inline distT="0" distB="0" distL="0" distR="0" wp14:anchorId="5880268C" wp14:editId="3C2AD9AF">
            <wp:extent cx="4221480" cy="4221480"/>
            <wp:effectExtent l="0" t="0" r="7620" b="762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1480" cy="422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BE5D62" w14:textId="77777777" w:rsidR="001910F5" w:rsidRDefault="001910F5" w:rsidP="00094835">
      <w:pPr>
        <w:spacing w:after="0"/>
      </w:pPr>
    </w:p>
    <w:p w14:paraId="4F11325F" w14:textId="77777777" w:rsidR="001910F5" w:rsidRDefault="001910F5" w:rsidP="00094835">
      <w:pPr>
        <w:spacing w:after="0"/>
      </w:pPr>
    </w:p>
    <w:p w14:paraId="61C64213" w14:textId="2F6EA2D2" w:rsidR="001910F5" w:rsidRDefault="001910F5" w:rsidP="00094835">
      <w:pPr>
        <w:spacing w:after="0"/>
      </w:pPr>
      <w:r>
        <w:rPr>
          <w:noProof/>
        </w:rPr>
        <w:drawing>
          <wp:inline distT="0" distB="0" distL="0" distR="0" wp14:anchorId="4753AE3D" wp14:editId="1D89181C">
            <wp:extent cx="4579620" cy="2720340"/>
            <wp:effectExtent l="0" t="0" r="0" b="381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20" cy="2720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E1AB65" w14:textId="77777777" w:rsidR="001910F5" w:rsidRDefault="001910F5" w:rsidP="00094835">
      <w:pPr>
        <w:spacing w:after="0"/>
      </w:pPr>
    </w:p>
    <w:p w14:paraId="25790906" w14:textId="77777777" w:rsidR="001910F5" w:rsidRDefault="001910F5" w:rsidP="00094835">
      <w:pPr>
        <w:spacing w:after="0"/>
      </w:pPr>
    </w:p>
    <w:p w14:paraId="2F5C0206" w14:textId="77777777" w:rsidR="001910F5" w:rsidRDefault="001910F5" w:rsidP="00094835">
      <w:pPr>
        <w:spacing w:after="0"/>
      </w:pPr>
      <w:r>
        <w:t>By default, it will create the following method in </w:t>
      </w:r>
      <w:r>
        <w:rPr>
          <w:b/>
          <w:bCs/>
        </w:rPr>
        <w:t>Sample.designer.cs</w:t>
      </w:r>
    </w:p>
    <w:p w14:paraId="77C667A8" w14:textId="77777777" w:rsidR="001910F5" w:rsidRDefault="001910F5" w:rsidP="00094835">
      <w:pPr>
        <w:spacing w:after="0"/>
      </w:pPr>
      <w:r>
        <w:t>The return type is </w:t>
      </w:r>
      <w:r>
        <w:rPr>
          <w:rFonts w:ascii="Consolas" w:hAnsi="Consolas"/>
          <w:color w:val="2B91AF"/>
          <w:sz w:val="18"/>
          <w:szCs w:val="18"/>
        </w:rPr>
        <w:t>ISingleResul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spGetGamersResult</w:t>
      </w:r>
      <w:r>
        <w:rPr>
          <w:rFonts w:ascii="Consolas" w:hAnsi="Consolas"/>
          <w:sz w:val="18"/>
          <w:szCs w:val="18"/>
        </w:rPr>
        <w:t>&gt;</w:t>
      </w:r>
    </w:p>
    <w:p w14:paraId="1183A32D" w14:textId="77777777" w:rsidR="001910F5" w:rsidRDefault="001910F5" w:rsidP="00094835">
      <w:pPr>
        <w:spacing w:after="0"/>
      </w:pPr>
    </w:p>
    <w:p w14:paraId="0217B4AB" w14:textId="77777777" w:rsidR="001910F5" w:rsidRDefault="001910F5" w:rsidP="00094835">
      <w:pPr>
        <w:spacing w:after="0"/>
      </w:pPr>
    </w:p>
    <w:p w14:paraId="627AA3E4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0000FF"/>
          <w:sz w:val="18"/>
          <w:szCs w:val="18"/>
        </w:rPr>
        <w:t>global</w:t>
      </w:r>
      <w:r>
        <w:rPr>
          <w:rFonts w:ascii="Consolas" w:hAnsi="Consolas"/>
          <w:sz w:val="18"/>
          <w:szCs w:val="18"/>
        </w:rPr>
        <w:t>::System.Data.Linq.Mapping.</w:t>
      </w:r>
      <w:r>
        <w:rPr>
          <w:rFonts w:ascii="Consolas" w:hAnsi="Consolas"/>
          <w:color w:val="2B91AF"/>
          <w:sz w:val="18"/>
          <w:szCs w:val="18"/>
        </w:rPr>
        <w:t>FunctionAttribute</w:t>
      </w:r>
      <w:r>
        <w:rPr>
          <w:rFonts w:ascii="Consolas" w:hAnsi="Consolas"/>
          <w:sz w:val="18"/>
          <w:szCs w:val="18"/>
        </w:rPr>
        <w:t>(Name=</w:t>
      </w:r>
      <w:r>
        <w:rPr>
          <w:rFonts w:ascii="Consolas" w:hAnsi="Consolas"/>
          <w:color w:val="A31515"/>
          <w:sz w:val="18"/>
          <w:szCs w:val="18"/>
        </w:rPr>
        <w:t>"dbo.spGetGamers"</w:t>
      </w:r>
      <w:r>
        <w:rPr>
          <w:rFonts w:ascii="Consolas" w:hAnsi="Consolas"/>
          <w:sz w:val="18"/>
          <w:szCs w:val="18"/>
        </w:rPr>
        <w:t>)]</w:t>
      </w:r>
    </w:p>
    <w:p w14:paraId="15EE3C46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SingleResul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spGetGamersResult</w:t>
      </w:r>
      <w:r>
        <w:rPr>
          <w:rFonts w:ascii="Consolas" w:hAnsi="Consolas"/>
          <w:sz w:val="18"/>
          <w:szCs w:val="18"/>
        </w:rPr>
        <w:t>&gt; spGetGamers()</w:t>
      </w:r>
    </w:p>
    <w:p w14:paraId="6F8AF6C2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1296C8F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2B91AF"/>
          <w:sz w:val="18"/>
          <w:szCs w:val="18"/>
        </w:rPr>
        <w:t>IExecuteResult</w:t>
      </w:r>
      <w:r>
        <w:t> </w:t>
      </w:r>
      <w:r>
        <w:rPr>
          <w:rFonts w:ascii="Consolas" w:hAnsi="Consolas"/>
          <w:sz w:val="18"/>
          <w:szCs w:val="18"/>
        </w:rPr>
        <w:t>resul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is</w:t>
      </w:r>
      <w:r>
        <w:rPr>
          <w:rFonts w:ascii="Consolas" w:hAnsi="Consolas"/>
          <w:sz w:val="18"/>
          <w:szCs w:val="18"/>
        </w:rPr>
        <w:t>.ExecuteMethodCall(</w:t>
      </w:r>
      <w:r>
        <w:rPr>
          <w:rFonts w:ascii="Consolas" w:hAnsi="Consolas"/>
          <w:color w:val="0000FF"/>
          <w:sz w:val="18"/>
          <w:szCs w:val="18"/>
        </w:rPr>
        <w:t>this</w:t>
      </w:r>
      <w:r>
        <w:rPr>
          <w:rFonts w:ascii="Consolas" w:hAnsi="Consolas"/>
          <w:sz w:val="18"/>
          <w:szCs w:val="18"/>
        </w:rPr>
        <w:t>, ((</w:t>
      </w:r>
      <w:r>
        <w:rPr>
          <w:rFonts w:ascii="Consolas" w:hAnsi="Consolas"/>
          <w:color w:val="2B91AF"/>
          <w:sz w:val="18"/>
          <w:szCs w:val="18"/>
        </w:rPr>
        <w:t>MethodInfo</w:t>
      </w:r>
      <w:r>
        <w:rPr>
          <w:rFonts w:ascii="Consolas" w:hAnsi="Consolas"/>
          <w:sz w:val="18"/>
          <w:szCs w:val="18"/>
        </w:rPr>
        <w:t>)(</w:t>
      </w:r>
      <w:r>
        <w:rPr>
          <w:rFonts w:ascii="Consolas" w:hAnsi="Consolas"/>
          <w:color w:val="2B91AF"/>
          <w:sz w:val="18"/>
          <w:szCs w:val="18"/>
        </w:rPr>
        <w:t>MethodInfo</w:t>
      </w:r>
      <w:r>
        <w:rPr>
          <w:rFonts w:ascii="Consolas" w:hAnsi="Consolas"/>
          <w:sz w:val="18"/>
          <w:szCs w:val="18"/>
        </w:rPr>
        <w:t>.GetCurrentMethod())));</w:t>
      </w:r>
    </w:p>
    <w:p w14:paraId="6D367BFE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((</w:t>
      </w:r>
      <w:r>
        <w:rPr>
          <w:rFonts w:ascii="Consolas" w:hAnsi="Consolas"/>
          <w:color w:val="2B91AF"/>
          <w:sz w:val="18"/>
          <w:szCs w:val="18"/>
        </w:rPr>
        <w:t>ISingleResul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spGetGamersResult</w:t>
      </w:r>
      <w:r>
        <w:rPr>
          <w:rFonts w:ascii="Consolas" w:hAnsi="Consolas"/>
          <w:sz w:val="18"/>
          <w:szCs w:val="18"/>
        </w:rPr>
        <w:t>&gt;)(result.ReturnValue));</w:t>
      </w:r>
    </w:p>
    <w:p w14:paraId="5E3FBB81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E0923FF" w14:textId="77777777" w:rsidR="001910F5" w:rsidRDefault="001910F5" w:rsidP="00094835">
      <w:pPr>
        <w:spacing w:after="0"/>
      </w:pPr>
    </w:p>
    <w:p w14:paraId="4FB6C933" w14:textId="77777777" w:rsidR="001910F5" w:rsidRDefault="001910F5" w:rsidP="00094835">
      <w:pPr>
        <w:spacing w:after="0"/>
      </w:pPr>
    </w:p>
    <w:p w14:paraId="32518205" w14:textId="77777777" w:rsidR="001910F5" w:rsidRDefault="001910F5" w:rsidP="00094835">
      <w:pPr>
        <w:spacing w:after="0"/>
      </w:pPr>
      <w:r>
        <w:t>However, there are 2 popular ways to change the return type from </w:t>
      </w:r>
    </w:p>
    <w:p w14:paraId="7BF5C125" w14:textId="77777777" w:rsidR="001910F5" w:rsidRDefault="001910F5" w:rsidP="00094835">
      <w:pPr>
        <w:spacing w:after="0"/>
      </w:pPr>
      <w:r>
        <w:rPr>
          <w:rFonts w:ascii="Consolas" w:hAnsi="Consolas"/>
          <w:color w:val="2B91AF"/>
          <w:sz w:val="18"/>
          <w:szCs w:val="18"/>
        </w:rPr>
        <w:t>ISingleResul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spGetGamersResult</w:t>
      </w:r>
      <w:r>
        <w:rPr>
          <w:rFonts w:ascii="Consolas" w:hAnsi="Consolas"/>
          <w:sz w:val="18"/>
          <w:szCs w:val="18"/>
        </w:rPr>
        <w:t>&gt;</w:t>
      </w:r>
      <w:r>
        <w:t>  to Gamer Type</w:t>
      </w:r>
    </w:p>
    <w:p w14:paraId="1DFFA5A6" w14:textId="77777777" w:rsidR="001910F5" w:rsidRDefault="001910F5" w:rsidP="00094835">
      <w:pPr>
        <w:spacing w:after="0"/>
      </w:pPr>
    </w:p>
    <w:p w14:paraId="738298DC" w14:textId="7363293F" w:rsidR="001910F5" w:rsidRDefault="001910F5" w:rsidP="00094835">
      <w:pPr>
        <w:spacing w:after="0"/>
      </w:pPr>
      <w:r>
        <w:rPr>
          <w:noProof/>
        </w:rPr>
        <w:drawing>
          <wp:inline distT="0" distB="0" distL="0" distR="0" wp14:anchorId="70502AC8" wp14:editId="76F6C151">
            <wp:extent cx="5274310" cy="2733675"/>
            <wp:effectExtent l="0" t="0" r="2540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3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2F1BAA" w14:textId="77777777" w:rsidR="001910F5" w:rsidRDefault="001910F5" w:rsidP="00094835">
      <w:pPr>
        <w:spacing w:after="0"/>
      </w:pPr>
    </w:p>
    <w:p w14:paraId="4E4550C1" w14:textId="77777777" w:rsidR="001910F5" w:rsidRDefault="001910F5" w:rsidP="00094835">
      <w:pPr>
        <w:spacing w:after="0"/>
      </w:pPr>
      <w:r>
        <w:t>Please note, change type can not be undo.</w:t>
      </w:r>
    </w:p>
    <w:p w14:paraId="5437C9AA" w14:textId="77777777" w:rsidR="001910F5" w:rsidRDefault="001910F5" w:rsidP="00094835">
      <w:pPr>
        <w:spacing w:after="0"/>
      </w:pPr>
    </w:p>
    <w:p w14:paraId="7B405885" w14:textId="06155F56" w:rsidR="001910F5" w:rsidRDefault="001910F5" w:rsidP="00094835">
      <w:pPr>
        <w:spacing w:after="0"/>
      </w:pPr>
      <w:r>
        <w:rPr>
          <w:noProof/>
        </w:rPr>
        <w:drawing>
          <wp:inline distT="0" distB="0" distL="0" distR="0" wp14:anchorId="4E862594" wp14:editId="29503BDD">
            <wp:extent cx="4937760" cy="2506980"/>
            <wp:effectExtent l="0" t="0" r="0" b="7620"/>
            <wp:docPr id="48" name="Picture 4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250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0D761" w14:textId="77777777" w:rsidR="001910F5" w:rsidRDefault="001910F5" w:rsidP="00094835">
      <w:pPr>
        <w:spacing w:after="0"/>
      </w:pPr>
    </w:p>
    <w:p w14:paraId="45A3A830" w14:textId="77777777" w:rsidR="001910F5" w:rsidRDefault="001910F5" w:rsidP="00094835">
      <w:pPr>
        <w:spacing w:after="0"/>
      </w:pPr>
    </w:p>
    <w:p w14:paraId="32780E55" w14:textId="77777777" w:rsidR="001910F5" w:rsidRDefault="001910F5" w:rsidP="00094835">
      <w:pPr>
        <w:spacing w:after="0"/>
      </w:pPr>
      <w:r>
        <w:t>It will generate the following code in </w:t>
      </w:r>
      <w:r>
        <w:rPr>
          <w:b/>
          <w:bCs/>
        </w:rPr>
        <w:t>Sample.designer.cs</w:t>
      </w:r>
    </w:p>
    <w:p w14:paraId="42CAA500" w14:textId="77777777" w:rsidR="001910F5" w:rsidRDefault="001910F5" w:rsidP="00094835">
      <w:pPr>
        <w:spacing w:after="0"/>
      </w:pPr>
      <w:r>
        <w:t>The return type is now Gamer.</w:t>
      </w:r>
    </w:p>
    <w:p w14:paraId="7328CDD5" w14:textId="77777777" w:rsidR="001910F5" w:rsidRDefault="001910F5" w:rsidP="00094835">
      <w:pPr>
        <w:spacing w:after="0"/>
      </w:pPr>
    </w:p>
    <w:p w14:paraId="7F6D669A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0000FF"/>
          <w:sz w:val="18"/>
          <w:szCs w:val="18"/>
        </w:rPr>
        <w:t>global</w:t>
      </w:r>
      <w:r>
        <w:rPr>
          <w:rFonts w:ascii="Consolas" w:hAnsi="Consolas"/>
          <w:sz w:val="18"/>
          <w:szCs w:val="18"/>
        </w:rPr>
        <w:t>::System.Data.Linq.Mapping.</w:t>
      </w:r>
      <w:r>
        <w:rPr>
          <w:rFonts w:ascii="Consolas" w:hAnsi="Consolas"/>
          <w:color w:val="2B91AF"/>
          <w:sz w:val="18"/>
          <w:szCs w:val="18"/>
        </w:rPr>
        <w:t>FunctionAttribute</w:t>
      </w:r>
      <w:r>
        <w:rPr>
          <w:rFonts w:ascii="Consolas" w:hAnsi="Consolas"/>
          <w:sz w:val="18"/>
          <w:szCs w:val="18"/>
        </w:rPr>
        <w:t>(Name=</w:t>
      </w:r>
      <w:r>
        <w:rPr>
          <w:rFonts w:ascii="Consolas" w:hAnsi="Consolas"/>
          <w:color w:val="A31515"/>
          <w:sz w:val="18"/>
          <w:szCs w:val="18"/>
        </w:rPr>
        <w:t>"dbo.spGetGamers"</w:t>
      </w:r>
      <w:r>
        <w:rPr>
          <w:rFonts w:ascii="Consolas" w:hAnsi="Consolas"/>
          <w:sz w:val="18"/>
          <w:szCs w:val="18"/>
        </w:rPr>
        <w:t>)]</w:t>
      </w:r>
    </w:p>
    <w:p w14:paraId="23061676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SingleResul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spGetGamers()</w:t>
      </w:r>
    </w:p>
    <w:p w14:paraId="3B9871BA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24FC3A3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2B91AF"/>
          <w:sz w:val="18"/>
          <w:szCs w:val="18"/>
        </w:rPr>
        <w:t>IExecuteResult</w:t>
      </w:r>
      <w:r>
        <w:t> </w:t>
      </w:r>
      <w:r>
        <w:rPr>
          <w:rFonts w:ascii="Consolas" w:hAnsi="Consolas"/>
          <w:sz w:val="18"/>
          <w:szCs w:val="18"/>
        </w:rPr>
        <w:t>resul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is</w:t>
      </w:r>
      <w:r>
        <w:rPr>
          <w:rFonts w:ascii="Consolas" w:hAnsi="Consolas"/>
          <w:sz w:val="18"/>
          <w:szCs w:val="18"/>
        </w:rPr>
        <w:t>.ExecuteMethodCall(</w:t>
      </w:r>
      <w:r>
        <w:rPr>
          <w:rFonts w:ascii="Consolas" w:hAnsi="Consolas"/>
          <w:color w:val="0000FF"/>
          <w:sz w:val="18"/>
          <w:szCs w:val="18"/>
        </w:rPr>
        <w:t>this</w:t>
      </w:r>
      <w:r>
        <w:rPr>
          <w:rFonts w:ascii="Consolas" w:hAnsi="Consolas"/>
          <w:sz w:val="18"/>
          <w:szCs w:val="18"/>
        </w:rPr>
        <w:t>, ((</w:t>
      </w:r>
      <w:r>
        <w:rPr>
          <w:rFonts w:ascii="Consolas" w:hAnsi="Consolas"/>
          <w:color w:val="2B91AF"/>
          <w:sz w:val="18"/>
          <w:szCs w:val="18"/>
        </w:rPr>
        <w:t>MethodInfo</w:t>
      </w:r>
      <w:r>
        <w:rPr>
          <w:rFonts w:ascii="Consolas" w:hAnsi="Consolas"/>
          <w:sz w:val="18"/>
          <w:szCs w:val="18"/>
        </w:rPr>
        <w:t>)(</w:t>
      </w:r>
      <w:r>
        <w:rPr>
          <w:rFonts w:ascii="Consolas" w:hAnsi="Consolas"/>
          <w:color w:val="2B91AF"/>
          <w:sz w:val="18"/>
          <w:szCs w:val="18"/>
        </w:rPr>
        <w:t>MethodInfo</w:t>
      </w:r>
      <w:r>
        <w:rPr>
          <w:rFonts w:ascii="Consolas" w:hAnsi="Consolas"/>
          <w:sz w:val="18"/>
          <w:szCs w:val="18"/>
        </w:rPr>
        <w:t>.GetCurrentMethod())));</w:t>
      </w:r>
    </w:p>
    <w:p w14:paraId="2911209A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((</w:t>
      </w:r>
      <w:r>
        <w:rPr>
          <w:rFonts w:ascii="Consolas" w:hAnsi="Consolas"/>
          <w:color w:val="2B91AF"/>
          <w:sz w:val="18"/>
          <w:szCs w:val="18"/>
        </w:rPr>
        <w:t>ISingleResul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)(result.ReturnValue));</w:t>
      </w:r>
    </w:p>
    <w:p w14:paraId="111C8C5D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F418C27" w14:textId="77777777" w:rsidR="001910F5" w:rsidRDefault="001910F5" w:rsidP="00094835">
      <w:pPr>
        <w:spacing w:after="0"/>
      </w:pPr>
    </w:p>
    <w:p w14:paraId="60AA68C4" w14:textId="3469B562" w:rsidR="001910F5" w:rsidRDefault="001910F5" w:rsidP="00094835">
      <w:pPr>
        <w:spacing w:after="0"/>
      </w:pPr>
      <w:r>
        <w:rPr>
          <w:noProof/>
        </w:rPr>
        <w:lastRenderedPageBreak/>
        <w:drawing>
          <wp:inline distT="0" distB="0" distL="0" distR="0" wp14:anchorId="0B5C8067" wp14:editId="2DB28374">
            <wp:extent cx="4457700" cy="26670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8214AD" w14:textId="77777777" w:rsidR="001910F5" w:rsidRDefault="001910F5" w:rsidP="00094835">
      <w:pPr>
        <w:spacing w:after="0"/>
      </w:pPr>
    </w:p>
    <w:p w14:paraId="0D5FF2CA" w14:textId="77777777" w:rsidR="001910F5" w:rsidRDefault="001910F5" w:rsidP="00094835">
      <w:pPr>
        <w:spacing w:after="0"/>
      </w:pPr>
      <w:r>
        <w:t>Let's try the second way to set the return type to Gamer</w:t>
      </w:r>
    </w:p>
    <w:p w14:paraId="34F1DCDE" w14:textId="77777777" w:rsidR="001910F5" w:rsidRDefault="001910F5" w:rsidP="00094835">
      <w:pPr>
        <w:spacing w:after="0"/>
      </w:pPr>
      <w:r>
        <w:t>Firstly, you need to delete the method.</w:t>
      </w:r>
    </w:p>
    <w:p w14:paraId="3DB2EDF1" w14:textId="77777777" w:rsidR="001910F5" w:rsidRDefault="001910F5" w:rsidP="00094835">
      <w:pPr>
        <w:spacing w:after="0"/>
      </w:pPr>
      <w:r>
        <w:t>Then you may drag the stored procedure into Gamer.</w:t>
      </w:r>
    </w:p>
    <w:p w14:paraId="145F005C" w14:textId="77777777" w:rsidR="001910F5" w:rsidRDefault="001910F5" w:rsidP="00094835">
      <w:pPr>
        <w:spacing w:after="0"/>
      </w:pPr>
      <w:r>
        <w:t>The return type will be Gamer.</w:t>
      </w:r>
    </w:p>
    <w:p w14:paraId="1B9D79AE" w14:textId="77777777" w:rsidR="001910F5" w:rsidRDefault="001910F5" w:rsidP="00094835">
      <w:pPr>
        <w:spacing w:after="0"/>
      </w:pPr>
    </w:p>
    <w:p w14:paraId="0351BACB" w14:textId="712CECF1" w:rsidR="001910F5" w:rsidRDefault="001910F5" w:rsidP="00094835">
      <w:pPr>
        <w:spacing w:after="0"/>
      </w:pPr>
      <w:r>
        <w:rPr>
          <w:noProof/>
        </w:rPr>
        <w:drawing>
          <wp:inline distT="0" distB="0" distL="0" distR="0" wp14:anchorId="76B69687" wp14:editId="016A96EF">
            <wp:extent cx="4229100" cy="1440180"/>
            <wp:effectExtent l="0" t="0" r="0" b="762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77A229" w14:textId="77777777" w:rsidR="001910F5" w:rsidRDefault="001910F5" w:rsidP="00094835">
      <w:pPr>
        <w:spacing w:after="0"/>
      </w:pPr>
    </w:p>
    <w:p w14:paraId="1594E361" w14:textId="77777777" w:rsidR="001910F5" w:rsidRDefault="001910F5" w:rsidP="00094835">
      <w:pPr>
        <w:spacing w:after="0"/>
      </w:pPr>
    </w:p>
    <w:p w14:paraId="0BE3BA9C" w14:textId="539CD86F" w:rsidR="001910F5" w:rsidRDefault="001910F5" w:rsidP="00094835">
      <w:pPr>
        <w:spacing w:after="0"/>
      </w:pPr>
      <w:r>
        <w:rPr>
          <w:noProof/>
        </w:rPr>
        <w:drawing>
          <wp:inline distT="0" distB="0" distL="0" distR="0" wp14:anchorId="55B9B233" wp14:editId="343AECD8">
            <wp:extent cx="5274310" cy="2693670"/>
            <wp:effectExtent l="0" t="0" r="254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93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7AB941" w14:textId="77777777" w:rsidR="001910F5" w:rsidRDefault="001910F5" w:rsidP="00094835">
      <w:pPr>
        <w:spacing w:after="0"/>
      </w:pPr>
    </w:p>
    <w:p w14:paraId="1121D080" w14:textId="77777777" w:rsidR="001910F5" w:rsidRDefault="001910F5" w:rsidP="00094835">
      <w:pPr>
        <w:spacing w:after="0"/>
      </w:pPr>
    </w:p>
    <w:p w14:paraId="594888D4" w14:textId="04BE43EE" w:rsidR="001910F5" w:rsidRDefault="001910F5" w:rsidP="00094835">
      <w:pPr>
        <w:spacing w:after="0"/>
      </w:pPr>
      <w:r>
        <w:rPr>
          <w:noProof/>
        </w:rPr>
        <w:lastRenderedPageBreak/>
        <w:drawing>
          <wp:inline distT="0" distB="0" distL="0" distR="0" wp14:anchorId="4FF643CA" wp14:editId="7D2B6493">
            <wp:extent cx="4457700" cy="26670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B60E0C" w14:textId="77777777" w:rsidR="001910F5" w:rsidRDefault="001910F5" w:rsidP="00094835">
      <w:pPr>
        <w:spacing w:after="0"/>
      </w:pPr>
    </w:p>
    <w:p w14:paraId="3945C4D1" w14:textId="77777777" w:rsidR="001910F5" w:rsidRDefault="001910F5" w:rsidP="00094835">
      <w:pPr>
        <w:spacing w:after="0"/>
      </w:pPr>
    </w:p>
    <w:p w14:paraId="449C5354" w14:textId="77777777" w:rsidR="001910F5" w:rsidRDefault="001910F5" w:rsidP="00094835">
      <w:pPr>
        <w:spacing w:after="0"/>
      </w:pPr>
      <w:r>
        <w:t>Please delete it before you continue this tutorial.</w:t>
      </w:r>
    </w:p>
    <w:p w14:paraId="3C358958" w14:textId="77777777" w:rsidR="001910F5" w:rsidRDefault="001910F5" w:rsidP="00094835">
      <w:pPr>
        <w:spacing w:after="0"/>
      </w:pPr>
    </w:p>
    <w:p w14:paraId="6CE2C7E9" w14:textId="57947A54" w:rsidR="001910F5" w:rsidRDefault="001910F5" w:rsidP="00094835">
      <w:pPr>
        <w:spacing w:after="0"/>
      </w:pPr>
      <w:r>
        <w:rPr>
          <w:noProof/>
        </w:rPr>
        <w:drawing>
          <wp:inline distT="0" distB="0" distL="0" distR="0" wp14:anchorId="3593807D" wp14:editId="31279BE5">
            <wp:extent cx="5274310" cy="1795780"/>
            <wp:effectExtent l="0" t="0" r="254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9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1C38C5" w14:textId="77777777" w:rsidR="001910F5" w:rsidRDefault="001910F5" w:rsidP="00094835">
      <w:pPr>
        <w:spacing w:after="0"/>
      </w:pPr>
    </w:p>
    <w:p w14:paraId="7CBAB29B" w14:textId="77777777" w:rsidR="001910F5" w:rsidRDefault="001910F5" w:rsidP="00094835">
      <w:pPr>
        <w:spacing w:after="0"/>
      </w:pPr>
    </w:p>
    <w:p w14:paraId="2162EABB" w14:textId="77777777" w:rsidR="001910F5" w:rsidRDefault="001910F5" w:rsidP="00094835">
      <w:pPr>
        <w:spacing w:after="0"/>
      </w:pPr>
    </w:p>
    <w:p w14:paraId="6AD3DCAD" w14:textId="77777777" w:rsidR="001910F5" w:rsidRDefault="001910F5" w:rsidP="00094835">
      <w:pPr>
        <w:spacing w:after="0"/>
      </w:pPr>
      <w:r>
        <w:rPr>
          <w:sz w:val="36"/>
          <w:szCs w:val="36"/>
        </w:rPr>
        <w:t>2.4. Sample.dbml - Stored procedure</w:t>
      </w:r>
    </w:p>
    <w:p w14:paraId="5CC5C365" w14:textId="77777777" w:rsidR="001910F5" w:rsidRDefault="001910F5" w:rsidP="00094835">
      <w:pPr>
        <w:spacing w:after="0"/>
      </w:pPr>
    </w:p>
    <w:p w14:paraId="29E5DEEC" w14:textId="77777777" w:rsidR="001910F5" w:rsidRDefault="001910F5" w:rsidP="00094835">
      <w:pPr>
        <w:spacing w:after="0"/>
      </w:pPr>
      <w:r>
        <w:t>Drag All stored procedures into dbml</w:t>
      </w:r>
    </w:p>
    <w:p w14:paraId="72A5C66B" w14:textId="77777777" w:rsidR="001910F5" w:rsidRDefault="001910F5" w:rsidP="00094835">
      <w:pPr>
        <w:spacing w:after="0"/>
      </w:pPr>
    </w:p>
    <w:p w14:paraId="5CB9EA09" w14:textId="4854520A" w:rsidR="001910F5" w:rsidRDefault="001910F5" w:rsidP="00094835">
      <w:pPr>
        <w:spacing w:after="0"/>
      </w:pPr>
      <w:r>
        <w:rPr>
          <w:noProof/>
        </w:rPr>
        <w:lastRenderedPageBreak/>
        <w:drawing>
          <wp:inline distT="0" distB="0" distL="0" distR="0" wp14:anchorId="76B508A9" wp14:editId="0E4D58CC">
            <wp:extent cx="4229100" cy="412242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412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543C26" w14:textId="77777777" w:rsidR="001910F5" w:rsidRDefault="001910F5" w:rsidP="00094835">
      <w:pPr>
        <w:spacing w:after="0"/>
      </w:pPr>
    </w:p>
    <w:p w14:paraId="319478B0" w14:textId="77777777" w:rsidR="001910F5" w:rsidRDefault="001910F5" w:rsidP="00094835">
      <w:pPr>
        <w:spacing w:after="0"/>
      </w:pPr>
    </w:p>
    <w:p w14:paraId="27E6CD95" w14:textId="2D0C7E39" w:rsidR="001910F5" w:rsidRDefault="001910F5" w:rsidP="00094835">
      <w:pPr>
        <w:spacing w:after="0"/>
      </w:pPr>
      <w:r>
        <w:rPr>
          <w:noProof/>
        </w:rPr>
        <w:drawing>
          <wp:inline distT="0" distB="0" distL="0" distR="0" wp14:anchorId="1A1A1FA7" wp14:editId="5A9BFB82">
            <wp:extent cx="3131820" cy="1554480"/>
            <wp:effectExtent l="0" t="0" r="0" b="762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820" cy="15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699835" w14:textId="77777777" w:rsidR="001910F5" w:rsidRDefault="001910F5" w:rsidP="00094835">
      <w:pPr>
        <w:spacing w:after="0"/>
      </w:pPr>
    </w:p>
    <w:p w14:paraId="5A01033E" w14:textId="77777777" w:rsidR="001910F5" w:rsidRDefault="001910F5" w:rsidP="00094835">
      <w:pPr>
        <w:spacing w:after="0"/>
      </w:pPr>
    </w:p>
    <w:p w14:paraId="73E64121" w14:textId="77777777" w:rsidR="001910F5" w:rsidRDefault="001910F5" w:rsidP="00094835">
      <w:pPr>
        <w:spacing w:after="0"/>
      </w:pPr>
      <w:r>
        <w:t>In dbml</w:t>
      </w:r>
    </w:p>
    <w:p w14:paraId="635D867F" w14:textId="77777777" w:rsidR="001910F5" w:rsidRDefault="001910F5" w:rsidP="00094835">
      <w:pPr>
        <w:spacing w:after="0"/>
      </w:pPr>
    </w:p>
    <w:p w14:paraId="15FDAB8D" w14:textId="77777777" w:rsidR="001910F5" w:rsidRDefault="001910F5" w:rsidP="00094835">
      <w:pPr>
        <w:spacing w:after="0"/>
      </w:pPr>
      <w:r>
        <w:t>Gamer --&gt; Right click --&gt; Configure Behavior</w:t>
      </w:r>
    </w:p>
    <w:p w14:paraId="3FAB0BE7" w14:textId="77777777" w:rsidR="001910F5" w:rsidRDefault="001910F5" w:rsidP="00094835">
      <w:pPr>
        <w:spacing w:after="0"/>
      </w:pPr>
      <w:r>
        <w:t>--&gt; </w:t>
      </w:r>
    </w:p>
    <w:p w14:paraId="1FF461EE" w14:textId="77777777" w:rsidR="001910F5" w:rsidRDefault="001910F5" w:rsidP="00094835">
      <w:pPr>
        <w:spacing w:after="0"/>
      </w:pPr>
      <w:r>
        <w:t>Behavior : Insert</w:t>
      </w:r>
    </w:p>
    <w:p w14:paraId="7D5DA619" w14:textId="77777777" w:rsidR="001910F5" w:rsidRDefault="001910F5" w:rsidP="00094835">
      <w:pPr>
        <w:spacing w:after="0"/>
      </w:pPr>
      <w:r>
        <w:t>Customize : spInsertGamer</w:t>
      </w:r>
    </w:p>
    <w:p w14:paraId="0CBA0798" w14:textId="77777777" w:rsidR="001910F5" w:rsidRDefault="001910F5" w:rsidP="00094835">
      <w:pPr>
        <w:spacing w:after="0"/>
      </w:pPr>
      <w:r>
        <w:t>Please confirm the mapping is right.</w:t>
      </w:r>
    </w:p>
    <w:p w14:paraId="57C20518" w14:textId="77777777" w:rsidR="001910F5" w:rsidRDefault="001910F5" w:rsidP="00094835">
      <w:pPr>
        <w:spacing w:after="0"/>
      </w:pPr>
    </w:p>
    <w:p w14:paraId="494A505F" w14:textId="77777777" w:rsidR="001910F5" w:rsidRDefault="001910F5" w:rsidP="00094835">
      <w:pPr>
        <w:spacing w:after="0"/>
      </w:pPr>
    </w:p>
    <w:p w14:paraId="42FA2082" w14:textId="77777777" w:rsidR="001910F5" w:rsidRDefault="001910F5" w:rsidP="00094835">
      <w:pPr>
        <w:spacing w:after="0"/>
      </w:pPr>
      <w:r>
        <w:t>Gamer --&gt; Right click --&gt; Configure Behavior</w:t>
      </w:r>
    </w:p>
    <w:p w14:paraId="10BDE675" w14:textId="77777777" w:rsidR="001910F5" w:rsidRDefault="001910F5" w:rsidP="00094835">
      <w:pPr>
        <w:spacing w:after="0"/>
      </w:pPr>
      <w:r>
        <w:t>--&gt; </w:t>
      </w:r>
    </w:p>
    <w:p w14:paraId="603ED811" w14:textId="77777777" w:rsidR="001910F5" w:rsidRDefault="001910F5" w:rsidP="00094835">
      <w:pPr>
        <w:spacing w:after="0"/>
      </w:pPr>
      <w:r>
        <w:t>Behavior : Update</w:t>
      </w:r>
    </w:p>
    <w:p w14:paraId="65F3DB8A" w14:textId="77777777" w:rsidR="001910F5" w:rsidRDefault="001910F5" w:rsidP="00094835">
      <w:pPr>
        <w:spacing w:after="0"/>
      </w:pPr>
      <w:r>
        <w:t>Customize : spUpdateGamer</w:t>
      </w:r>
    </w:p>
    <w:p w14:paraId="573A3564" w14:textId="77777777" w:rsidR="001910F5" w:rsidRDefault="001910F5" w:rsidP="00094835">
      <w:pPr>
        <w:spacing w:after="0"/>
      </w:pPr>
      <w:r>
        <w:t>Please confirm the mapping is right.</w:t>
      </w:r>
    </w:p>
    <w:p w14:paraId="6F1F2B9F" w14:textId="77777777" w:rsidR="001910F5" w:rsidRDefault="001910F5" w:rsidP="00094835">
      <w:pPr>
        <w:spacing w:after="0"/>
      </w:pPr>
    </w:p>
    <w:p w14:paraId="19D95AFD" w14:textId="77777777" w:rsidR="001910F5" w:rsidRDefault="001910F5" w:rsidP="00094835">
      <w:pPr>
        <w:spacing w:after="0"/>
      </w:pPr>
    </w:p>
    <w:p w14:paraId="428468DD" w14:textId="77777777" w:rsidR="001910F5" w:rsidRDefault="001910F5" w:rsidP="00094835">
      <w:pPr>
        <w:spacing w:after="0"/>
      </w:pPr>
      <w:r>
        <w:t>Gamer --&gt; Right click --&gt; Configure Behavior</w:t>
      </w:r>
    </w:p>
    <w:p w14:paraId="6CB7AEAA" w14:textId="77777777" w:rsidR="001910F5" w:rsidRDefault="001910F5" w:rsidP="00094835">
      <w:pPr>
        <w:spacing w:after="0"/>
      </w:pPr>
      <w:r>
        <w:t>--&gt; </w:t>
      </w:r>
    </w:p>
    <w:p w14:paraId="5DB49B6E" w14:textId="77777777" w:rsidR="001910F5" w:rsidRDefault="001910F5" w:rsidP="00094835">
      <w:pPr>
        <w:spacing w:after="0"/>
      </w:pPr>
      <w:r>
        <w:lastRenderedPageBreak/>
        <w:t>Behavior : Delete</w:t>
      </w:r>
    </w:p>
    <w:p w14:paraId="74BBA58C" w14:textId="77777777" w:rsidR="001910F5" w:rsidRDefault="001910F5" w:rsidP="00094835">
      <w:pPr>
        <w:spacing w:after="0"/>
      </w:pPr>
      <w:r>
        <w:t>Customize : spDeleteGamer</w:t>
      </w:r>
    </w:p>
    <w:p w14:paraId="5DCADCDA" w14:textId="77777777" w:rsidR="001910F5" w:rsidRDefault="001910F5" w:rsidP="00094835">
      <w:pPr>
        <w:spacing w:after="0"/>
      </w:pPr>
      <w:r>
        <w:t>Please confirm the mapping is right.</w:t>
      </w:r>
    </w:p>
    <w:p w14:paraId="4A876DBD" w14:textId="77777777" w:rsidR="001910F5" w:rsidRDefault="001910F5" w:rsidP="00094835">
      <w:pPr>
        <w:spacing w:after="0"/>
      </w:pPr>
    </w:p>
    <w:p w14:paraId="4889BDA2" w14:textId="0488C418" w:rsidR="001910F5" w:rsidRDefault="001910F5" w:rsidP="00094835">
      <w:pPr>
        <w:spacing w:after="0"/>
      </w:pPr>
      <w:r>
        <w:rPr>
          <w:noProof/>
        </w:rPr>
        <w:drawing>
          <wp:inline distT="0" distB="0" distL="0" distR="0" wp14:anchorId="773CFEA4" wp14:editId="4A464318">
            <wp:extent cx="5274310" cy="1866900"/>
            <wp:effectExtent l="0" t="0" r="254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3CBEC0" w14:textId="77777777" w:rsidR="001910F5" w:rsidRDefault="001910F5" w:rsidP="00094835">
      <w:pPr>
        <w:spacing w:after="0"/>
      </w:pPr>
    </w:p>
    <w:p w14:paraId="206EAFDB" w14:textId="77777777" w:rsidR="001910F5" w:rsidRDefault="001910F5" w:rsidP="00094835">
      <w:pPr>
        <w:spacing w:after="0"/>
      </w:pPr>
    </w:p>
    <w:p w14:paraId="515D31CF" w14:textId="77777777" w:rsidR="001910F5" w:rsidRDefault="001910F5" w:rsidP="00094835">
      <w:pPr>
        <w:spacing w:after="0"/>
      </w:pPr>
    </w:p>
    <w:p w14:paraId="7F4CB673" w14:textId="500B7617" w:rsidR="001910F5" w:rsidRDefault="001910F5" w:rsidP="00094835">
      <w:pPr>
        <w:spacing w:after="0"/>
      </w:pPr>
      <w:r>
        <w:rPr>
          <w:noProof/>
        </w:rPr>
        <w:drawing>
          <wp:inline distT="0" distB="0" distL="0" distR="0" wp14:anchorId="7A01C386" wp14:editId="251920C9">
            <wp:extent cx="5274310" cy="4180205"/>
            <wp:effectExtent l="0" t="0" r="254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180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005B54" w14:textId="77777777" w:rsidR="001910F5" w:rsidRDefault="001910F5" w:rsidP="00094835">
      <w:pPr>
        <w:spacing w:after="0"/>
      </w:pPr>
    </w:p>
    <w:p w14:paraId="51BC819A" w14:textId="77777777" w:rsidR="001910F5" w:rsidRDefault="001910F5" w:rsidP="00094835">
      <w:pPr>
        <w:spacing w:after="0"/>
      </w:pPr>
    </w:p>
    <w:p w14:paraId="47C4D3DA" w14:textId="77777777" w:rsidR="001910F5" w:rsidRDefault="001910F5" w:rsidP="00094835">
      <w:pPr>
        <w:spacing w:after="0"/>
      </w:pPr>
    </w:p>
    <w:p w14:paraId="6500230A" w14:textId="63F65001" w:rsidR="001910F5" w:rsidRDefault="001910F5" w:rsidP="00094835">
      <w:pPr>
        <w:spacing w:after="0"/>
      </w:pPr>
      <w:r>
        <w:rPr>
          <w:noProof/>
        </w:rPr>
        <w:lastRenderedPageBreak/>
        <w:drawing>
          <wp:inline distT="0" distB="0" distL="0" distR="0" wp14:anchorId="30B6E5E4" wp14:editId="5A89650B">
            <wp:extent cx="5274310" cy="4381500"/>
            <wp:effectExtent l="0" t="0" r="254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4D3676" w14:textId="77777777" w:rsidR="001910F5" w:rsidRDefault="001910F5" w:rsidP="00094835">
      <w:pPr>
        <w:spacing w:after="0"/>
      </w:pPr>
    </w:p>
    <w:p w14:paraId="1A2F2210" w14:textId="77777777" w:rsidR="001910F5" w:rsidRDefault="001910F5" w:rsidP="00094835">
      <w:pPr>
        <w:spacing w:after="0"/>
      </w:pPr>
    </w:p>
    <w:p w14:paraId="1D3A8772" w14:textId="587301FD" w:rsidR="001910F5" w:rsidRDefault="001910F5" w:rsidP="00094835">
      <w:pPr>
        <w:spacing w:after="0"/>
      </w:pPr>
      <w:r>
        <w:rPr>
          <w:noProof/>
        </w:rPr>
        <w:drawing>
          <wp:inline distT="0" distB="0" distL="0" distR="0" wp14:anchorId="739E1931" wp14:editId="3A368402">
            <wp:extent cx="5274310" cy="3429000"/>
            <wp:effectExtent l="0" t="0" r="254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6AECC4" w14:textId="77777777" w:rsidR="001910F5" w:rsidRDefault="001910F5" w:rsidP="00094835">
      <w:pPr>
        <w:spacing w:after="0"/>
      </w:pPr>
    </w:p>
    <w:p w14:paraId="4609F890" w14:textId="77777777" w:rsidR="001910F5" w:rsidRDefault="001910F5" w:rsidP="00094835">
      <w:pPr>
        <w:spacing w:after="0"/>
      </w:pPr>
    </w:p>
    <w:p w14:paraId="07919298" w14:textId="77777777" w:rsidR="001910F5" w:rsidRDefault="001910F5" w:rsidP="00094835">
      <w:pPr>
        <w:spacing w:after="0"/>
      </w:pPr>
    </w:p>
    <w:p w14:paraId="76B1825E" w14:textId="77777777" w:rsidR="001910F5" w:rsidRDefault="001910F5" w:rsidP="00094835">
      <w:pPr>
        <w:spacing w:after="0"/>
      </w:pPr>
    </w:p>
    <w:p w14:paraId="12E35659" w14:textId="77777777" w:rsidR="001910F5" w:rsidRDefault="001910F5" w:rsidP="00094835">
      <w:pPr>
        <w:spacing w:after="0"/>
      </w:pPr>
      <w:r>
        <w:rPr>
          <w:sz w:val="36"/>
          <w:szCs w:val="36"/>
        </w:rPr>
        <w:t>2.5. WebForm2.aspx</w:t>
      </w:r>
    </w:p>
    <w:p w14:paraId="36745419" w14:textId="77777777" w:rsidR="001910F5" w:rsidRDefault="001910F5" w:rsidP="00094835">
      <w:pPr>
        <w:spacing w:after="0"/>
      </w:pPr>
      <w:r>
        <w:rPr>
          <w:sz w:val="32"/>
          <w:szCs w:val="32"/>
        </w:rPr>
        <w:t>2.5.1. WebForm2.aspx</w:t>
      </w:r>
    </w:p>
    <w:p w14:paraId="27CB0CAA" w14:textId="77777777" w:rsidR="001910F5" w:rsidRDefault="001910F5" w:rsidP="00094835">
      <w:pPr>
        <w:spacing w:after="0"/>
      </w:pPr>
    </w:p>
    <w:p w14:paraId="33B19779" w14:textId="77777777" w:rsidR="001910F5" w:rsidRDefault="001910F5" w:rsidP="00094835">
      <w:pPr>
        <w:spacing w:after="0"/>
      </w:pPr>
      <w:r>
        <w:lastRenderedPageBreak/>
        <w:t>ProjectName --&gt; Right Click --&gt; Add --&gt; New Item...</w:t>
      </w:r>
    </w:p>
    <w:p w14:paraId="3F0CBBE6" w14:textId="77777777" w:rsidR="001910F5" w:rsidRDefault="001910F5" w:rsidP="00094835">
      <w:pPr>
        <w:spacing w:after="0"/>
      </w:pPr>
      <w:r>
        <w:t>--&gt; </w:t>
      </w:r>
    </w:p>
    <w:p w14:paraId="66913035" w14:textId="77777777" w:rsidR="001910F5" w:rsidRDefault="001910F5" w:rsidP="00094835">
      <w:pPr>
        <w:spacing w:after="0"/>
      </w:pPr>
      <w:r>
        <w:rPr>
          <w:b/>
          <w:bCs/>
          <w:sz w:val="18"/>
          <w:szCs w:val="18"/>
        </w:rPr>
        <w:t>WebForm</w:t>
      </w:r>
    </w:p>
    <w:p w14:paraId="6AF3504C" w14:textId="77777777" w:rsidR="001910F5" w:rsidRDefault="001910F5" w:rsidP="00094835">
      <w:pPr>
        <w:spacing w:after="0"/>
      </w:pPr>
      <w:r>
        <w:t>Name :</w:t>
      </w:r>
    </w:p>
    <w:p w14:paraId="135C54CB" w14:textId="77777777" w:rsidR="001910F5" w:rsidRDefault="001910F5" w:rsidP="00094835">
      <w:pPr>
        <w:spacing w:after="0"/>
      </w:pPr>
      <w:r>
        <w:rPr>
          <w:b/>
          <w:bCs/>
          <w:sz w:val="18"/>
          <w:szCs w:val="18"/>
        </w:rPr>
        <w:t>WebForm2.aspx</w:t>
      </w:r>
    </w:p>
    <w:p w14:paraId="582DB9D9" w14:textId="77777777" w:rsidR="001910F5" w:rsidRDefault="001910F5" w:rsidP="00094835">
      <w:pPr>
        <w:spacing w:after="0"/>
      </w:pPr>
    </w:p>
    <w:p w14:paraId="6D3FAC52" w14:textId="77777777" w:rsidR="001910F5" w:rsidRDefault="001910F5" w:rsidP="00094835">
      <w:pPr>
        <w:spacing w:after="0"/>
      </w:pPr>
    </w:p>
    <w:p w14:paraId="3EC2B49C" w14:textId="41EB387B" w:rsidR="001910F5" w:rsidRDefault="001910F5" w:rsidP="00094835">
      <w:pPr>
        <w:spacing w:after="0"/>
      </w:pPr>
      <w:r>
        <w:rPr>
          <w:noProof/>
        </w:rPr>
        <w:drawing>
          <wp:inline distT="0" distB="0" distL="0" distR="0" wp14:anchorId="133963F1" wp14:editId="2D26BB46">
            <wp:extent cx="5274310" cy="2299970"/>
            <wp:effectExtent l="0" t="0" r="2540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99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979106" w14:textId="77777777" w:rsidR="001910F5" w:rsidRDefault="001910F5" w:rsidP="00094835">
      <w:pPr>
        <w:spacing w:after="0"/>
      </w:pPr>
    </w:p>
    <w:p w14:paraId="27A3708B" w14:textId="77777777" w:rsidR="001910F5" w:rsidRDefault="001910F5" w:rsidP="00094835">
      <w:pPr>
        <w:spacing w:after="0"/>
      </w:pPr>
    </w:p>
    <w:p w14:paraId="44214469" w14:textId="4DDACCCB" w:rsidR="001910F5" w:rsidRDefault="001910F5" w:rsidP="00094835">
      <w:pPr>
        <w:spacing w:after="0"/>
      </w:pPr>
      <w:r>
        <w:rPr>
          <w:noProof/>
        </w:rPr>
        <w:drawing>
          <wp:inline distT="0" distB="0" distL="0" distR="0" wp14:anchorId="1BBBC0D6" wp14:editId="7342343C">
            <wp:extent cx="5274310" cy="2976245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6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4A47A9" w14:textId="77777777" w:rsidR="001910F5" w:rsidRDefault="001910F5" w:rsidP="00094835">
      <w:pPr>
        <w:spacing w:after="0"/>
      </w:pPr>
    </w:p>
    <w:p w14:paraId="7BABFE39" w14:textId="77777777" w:rsidR="001910F5" w:rsidRDefault="001910F5" w:rsidP="00094835">
      <w:pPr>
        <w:spacing w:after="0"/>
      </w:pPr>
    </w:p>
    <w:p w14:paraId="1044DD20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&lt;%</w:t>
      </w:r>
      <w:r>
        <w:rPr>
          <w:rFonts w:ascii="Consolas" w:hAnsi="Consolas"/>
          <w:color w:val="0000FF"/>
          <w:sz w:val="18"/>
          <w:szCs w:val="18"/>
        </w:rPr>
        <w:t>@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Pag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Language</w:t>
      </w:r>
      <w:r>
        <w:rPr>
          <w:rFonts w:ascii="Consolas" w:hAnsi="Consolas"/>
          <w:color w:val="0000FF"/>
          <w:sz w:val="18"/>
          <w:szCs w:val="18"/>
        </w:rPr>
        <w:t>="C#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AutoEventWireup</w:t>
      </w:r>
      <w:r>
        <w:rPr>
          <w:rFonts w:ascii="Consolas" w:hAnsi="Consolas"/>
          <w:color w:val="0000FF"/>
          <w:sz w:val="18"/>
          <w:szCs w:val="18"/>
        </w:rPr>
        <w:t>="tru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odeBehind</w:t>
      </w:r>
      <w:r>
        <w:rPr>
          <w:rFonts w:ascii="Consolas" w:hAnsi="Consolas"/>
          <w:color w:val="0000FF"/>
          <w:sz w:val="18"/>
          <w:szCs w:val="18"/>
        </w:rPr>
        <w:t>="WebForm2.aspx.cs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nherits</w:t>
      </w:r>
      <w:r>
        <w:rPr>
          <w:rFonts w:ascii="Consolas" w:hAnsi="Consolas"/>
          <w:color w:val="0000FF"/>
          <w:sz w:val="18"/>
          <w:szCs w:val="18"/>
        </w:rPr>
        <w:t>="Sample.WebForm2"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%&gt;</w:t>
      </w:r>
    </w:p>
    <w:p w14:paraId="3CE3D763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!</w:t>
      </w:r>
      <w:r>
        <w:rPr>
          <w:rFonts w:ascii="Consolas" w:hAnsi="Consolas"/>
          <w:color w:val="800000"/>
          <w:sz w:val="18"/>
          <w:szCs w:val="18"/>
        </w:rPr>
        <w:t>DOCTYP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BCAC4BD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xmlns</w:t>
      </w:r>
      <w:r>
        <w:rPr>
          <w:rFonts w:ascii="Consolas" w:hAnsi="Consolas"/>
          <w:color w:val="0000FF"/>
          <w:sz w:val="18"/>
          <w:szCs w:val="18"/>
        </w:rPr>
        <w:t>="</w:t>
      </w:r>
      <w:hyperlink r:id="rId29" w:history="1">
        <w:r>
          <w:rPr>
            <w:rStyle w:val="Hyperlink"/>
            <w:rFonts w:ascii="Consolas" w:hAnsi="Consolas"/>
            <w:sz w:val="18"/>
            <w:szCs w:val="18"/>
          </w:rPr>
          <w:t>http://www.w3.org/1999/xhtml</w:t>
        </w:r>
      </w:hyperlink>
      <w:r>
        <w:rPr>
          <w:rFonts w:ascii="Consolas" w:hAnsi="Consolas"/>
          <w:color w:val="0000FF"/>
          <w:sz w:val="18"/>
          <w:szCs w:val="18"/>
        </w:rPr>
        <w:t>"&gt;</w:t>
      </w:r>
    </w:p>
    <w:p w14:paraId="7CEA3CFB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41325D79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&lt;/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438C133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0589DFD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2B1D24B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form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form1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2ADD69DA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B32AB89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as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: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Label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I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lblTeamName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una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erver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ex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as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: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Label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31EB6A5B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as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: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GridView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I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GridView1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una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erver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as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: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GridView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2F5BF8C1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as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: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utton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I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btnGetAllGamer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una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erver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ex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Get All Gamer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OnClick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btnGetAllGamer_Click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7662D9D4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as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: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utton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I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btnInsertGamer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una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erver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ex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Insert Gamer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OnClick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btnInsertGamer_Click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494B926D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as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: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utton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I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btnUpdateLastGamer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una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erver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ex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Update Last Gamer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OnClick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btnUpdateLastGamer_Click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733D358A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as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: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utton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I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btnDeleteLastGamer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una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erver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ex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Delete Last Gamer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OnClick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btnDeleteLastGamer_Click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0E3BD616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as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: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utton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I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btnGamersByTeam1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una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erver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ex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Gamer Gamers by Team1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OnClick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btnGamersByTeam1_Click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2890D3A6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7144FFC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form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14D57BB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F2B6AF6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FB34AE3" w14:textId="77777777" w:rsidR="001910F5" w:rsidRDefault="001910F5" w:rsidP="00094835">
      <w:pPr>
        <w:spacing w:after="0"/>
      </w:pPr>
    </w:p>
    <w:p w14:paraId="2C4CD968" w14:textId="77777777" w:rsidR="001910F5" w:rsidRDefault="001910F5" w:rsidP="00094835">
      <w:pPr>
        <w:spacing w:after="0"/>
      </w:pPr>
    </w:p>
    <w:p w14:paraId="1B3D36B0" w14:textId="77777777" w:rsidR="001910F5" w:rsidRDefault="001910F5" w:rsidP="00094835">
      <w:pPr>
        <w:spacing w:after="0"/>
      </w:pPr>
    </w:p>
    <w:p w14:paraId="1667B17E" w14:textId="77777777" w:rsidR="001910F5" w:rsidRDefault="001910F5" w:rsidP="00094835">
      <w:pPr>
        <w:spacing w:after="0"/>
      </w:pPr>
      <w:r>
        <w:rPr>
          <w:sz w:val="32"/>
          <w:szCs w:val="32"/>
        </w:rPr>
        <w:t>2.5.2. WebForm2.aspx.cs</w:t>
      </w:r>
    </w:p>
    <w:p w14:paraId="2310E10D" w14:textId="77777777" w:rsidR="001910F5" w:rsidRDefault="001910F5" w:rsidP="00094835">
      <w:pPr>
        <w:spacing w:after="0"/>
      </w:pPr>
    </w:p>
    <w:p w14:paraId="599684FD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7E78D2DF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Linq;</w:t>
      </w:r>
    </w:p>
    <w:p w14:paraId="7C3EA39A" w14:textId="77777777" w:rsidR="001910F5" w:rsidRDefault="001910F5" w:rsidP="000948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0A174F0C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B403BD4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WebForm2</w:t>
      </w:r>
      <w:r>
        <w:t> </w:t>
      </w:r>
      <w:r>
        <w:rPr>
          <w:rFonts w:ascii="Consolas" w:hAnsi="Consolas"/>
          <w:sz w:val="18"/>
          <w:szCs w:val="18"/>
        </w:rPr>
        <w:t>: System.Web.UI.</w:t>
      </w:r>
      <w:r>
        <w:rPr>
          <w:rFonts w:ascii="Consolas" w:hAnsi="Consolas"/>
          <w:color w:val="2B91AF"/>
          <w:sz w:val="18"/>
          <w:szCs w:val="18"/>
        </w:rPr>
        <w:t>Page</w:t>
      </w:r>
    </w:p>
    <w:p w14:paraId="2A43FDE6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D7017C8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Page_Load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204D021D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556DDB0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08389E5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GetData()</w:t>
      </w:r>
    </w:p>
    <w:p w14:paraId="414DF1AE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63D71BB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rPr>
          <w:rFonts w:ascii="Consolas" w:hAnsi="Consolas"/>
          <w:sz w:val="18"/>
          <w:szCs w:val="18"/>
        </w:rPr>
        <w:t>())</w:t>
      </w:r>
    </w:p>
    <w:p w14:paraId="5E4104C0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F601037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Queryable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Queryable =</w:t>
      </w:r>
    </w:p>
    <w:p w14:paraId="235AFF59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dbContext.Gamers</w:t>
      </w:r>
    </w:p>
    <w:p w14:paraId="7502CC6D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sz w:val="18"/>
          <w:szCs w:val="18"/>
        </w:rPr>
        <w:t>gamer;</w:t>
      </w:r>
    </w:p>
    <w:p w14:paraId="07695C4D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 GridView1.DataSource = gamerQueryable;</w:t>
      </w:r>
    </w:p>
    <w:p w14:paraId="70069C42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 GridView1.DataBind();</w:t>
      </w:r>
    </w:p>
    <w:p w14:paraId="48A58936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18DB290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407FEE8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GetAllGamer_Click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41CAAD6C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76BE958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 GetData();</w:t>
      </w:r>
    </w:p>
    <w:p w14:paraId="21E39808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34C3430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InsertGamer_Click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0D7AE1A5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E2F2001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rPr>
          <w:rFonts w:ascii="Consolas" w:hAnsi="Consolas"/>
          <w:sz w:val="18"/>
          <w:szCs w:val="18"/>
        </w:rPr>
        <w:t>())</w:t>
      </w:r>
    </w:p>
    <w:p w14:paraId="30EB8E85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7C75B15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new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15FE1B82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50720CC3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ewGamer"</w:t>
      </w:r>
      <w:r>
        <w:rPr>
          <w:rFonts w:ascii="Consolas" w:hAnsi="Consolas"/>
          <w:sz w:val="18"/>
          <w:szCs w:val="18"/>
        </w:rPr>
        <w:t>,</w:t>
      </w:r>
    </w:p>
    <w:p w14:paraId="42607A11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,</w:t>
      </w:r>
    </w:p>
    <w:p w14:paraId="0A37C73B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core = 4000,</w:t>
      </w:r>
    </w:p>
    <w:p w14:paraId="18E2C8E0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yp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ire"</w:t>
      </w:r>
      <w:r>
        <w:rPr>
          <w:rFonts w:ascii="Consolas" w:hAnsi="Consolas"/>
          <w:sz w:val="18"/>
          <w:szCs w:val="18"/>
        </w:rPr>
        <w:t>,</w:t>
      </w:r>
    </w:p>
    <w:p w14:paraId="4F40F3D2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eamId = 1</w:t>
      </w:r>
    </w:p>
    <w:p w14:paraId="09D68CD8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06E5EDE0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 dbContext.Gamers.InsertOnSubmit(newGamer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sert into dbContext</w:t>
      </w:r>
    </w:p>
    <w:p w14:paraId="3DE34EB7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 dbContext.SubmitChanges(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ubmit dbContext into Database</w:t>
      </w:r>
    </w:p>
    <w:p w14:paraId="544F9FFD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DB9A121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 GetData();</w:t>
      </w:r>
    </w:p>
    <w:p w14:paraId="256717E7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}</w:t>
      </w:r>
    </w:p>
    <w:p w14:paraId="7F0CB322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UpdateLastGamer_Click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254124BA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F2AB355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rPr>
          <w:rFonts w:ascii="Consolas" w:hAnsi="Consolas"/>
          <w:sz w:val="18"/>
          <w:szCs w:val="18"/>
        </w:rPr>
        <w:t>())</w:t>
      </w:r>
    </w:p>
    <w:p w14:paraId="342EB3D3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EB5675C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 the last gamer</w:t>
      </w:r>
    </w:p>
    <w:p w14:paraId="104B4017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31E67C03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 gamer = dbContext.Gamers.Last(); </w:t>
      </w:r>
    </w:p>
    <w:p w14:paraId="723047C4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 Error! Last is not support..</w:t>
      </w:r>
    </w:p>
    <w:p w14:paraId="413E31C0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0A075CDC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t lastId = dbContext.Gamers.Count();</w:t>
      </w:r>
    </w:p>
    <w:p w14:paraId="578209AF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 gamer = dbContext.Gamers.SingleOrDefault(</w:t>
      </w:r>
    </w:p>
    <w:p w14:paraId="32BA6D65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x =&gt; x.Id == lastId);</w:t>
      </w:r>
    </w:p>
    <w:p w14:paraId="350387F8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 Wrong logic, sometimes Id=1,2,4.. (3 is missing, because someone delete it)</w:t>
      </w:r>
    </w:p>
    <w:p w14:paraId="63840B7C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amer =</w:t>
      </w:r>
    </w:p>
    <w:p w14:paraId="5BB97E72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dbContext.Gamers</w:t>
      </w:r>
    </w:p>
    <w:p w14:paraId="7634B28D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.OrderByDescending(g =&gt; g.Id)</w:t>
      </w:r>
    </w:p>
    <w:p w14:paraId="5EB2D4F0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.FirstOrDefault();</w:t>
      </w:r>
    </w:p>
    <w:p w14:paraId="0D9FF600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!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 gamer.Score = 5555;</w:t>
      </w:r>
    </w:p>
    <w:p w14:paraId="4CAD0650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 dbContext.SubmitChanges();</w:t>
      </w:r>
    </w:p>
    <w:p w14:paraId="24D7FA44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CA8B5F5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 GetData();</w:t>
      </w:r>
    </w:p>
    <w:p w14:paraId="3F5934C5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C4A4F51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DeleteLastGamer_Click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29D1C9E4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03B0625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rPr>
          <w:rFonts w:ascii="Consolas" w:hAnsi="Consolas"/>
          <w:sz w:val="18"/>
          <w:szCs w:val="18"/>
        </w:rPr>
        <w:t>())</w:t>
      </w:r>
    </w:p>
    <w:p w14:paraId="23679CE0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8F9F259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 the last gamer</w:t>
      </w:r>
    </w:p>
    <w:p w14:paraId="07D32A49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4B09DFDA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 gamer = dbContext.Gamers.Last(); </w:t>
      </w:r>
    </w:p>
    <w:p w14:paraId="54DD83EA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 Error! Last is not support..</w:t>
      </w:r>
    </w:p>
    <w:p w14:paraId="511A7A0E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7FC940F3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t lastId = dbContext.Gamers.Count();</w:t>
      </w:r>
    </w:p>
    <w:p w14:paraId="66CDB09F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 gamer = dbContext.Gamers.SingleOrDefault(</w:t>
      </w:r>
    </w:p>
    <w:p w14:paraId="7BFDB7D3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x =&gt; x.Id == lastId);</w:t>
      </w:r>
    </w:p>
    <w:p w14:paraId="4F82015A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 Wrong logic, sometimes Id=1,2,4.. (3 is missing, because someone delete it)</w:t>
      </w:r>
    </w:p>
    <w:p w14:paraId="497AC285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amer =</w:t>
      </w:r>
    </w:p>
    <w:p w14:paraId="05854695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dbContext.Gamers</w:t>
      </w:r>
    </w:p>
    <w:p w14:paraId="64F16292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.OrderByDescending(g =&gt; g.Id)</w:t>
      </w:r>
    </w:p>
    <w:p w14:paraId="1B5F6DD5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.FirstOrDefault();</w:t>
      </w:r>
    </w:p>
    <w:p w14:paraId="37054258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elete the last gamer from dbContext</w:t>
      </w:r>
    </w:p>
    <w:p w14:paraId="5FCF0C20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!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 dbContext.Gamers.DeleteOnSubmit(gamer);</w:t>
      </w:r>
    </w:p>
    <w:p w14:paraId="2510FF85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 dbContext.SubmitChanges(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ave dbContext into Database.</w:t>
      </w:r>
    </w:p>
    <w:p w14:paraId="18274744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5E5CD27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 GetData();</w:t>
      </w:r>
    </w:p>
    <w:p w14:paraId="4BFC15A7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0D78242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GamersByTeam1_Click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06ACE89C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26458DA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rPr>
          <w:rFonts w:ascii="Consolas" w:hAnsi="Consolas"/>
          <w:sz w:val="18"/>
          <w:szCs w:val="18"/>
        </w:rPr>
        <w:t>())</w:t>
      </w:r>
    </w:p>
    <w:p w14:paraId="4EB1752B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8E8C186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teamName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.Empty;</w:t>
      </w:r>
    </w:p>
    <w:p w14:paraId="6454EF6B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 GridView1.DataSource = dbContext.spGetGamerByTeam(1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</w:t>
      </w:r>
      <w:r>
        <w:t> </w:t>
      </w:r>
      <w:r>
        <w:rPr>
          <w:rFonts w:ascii="Consolas" w:hAnsi="Consolas"/>
          <w:sz w:val="18"/>
          <w:szCs w:val="18"/>
        </w:rPr>
        <w:t>teamName);</w:t>
      </w:r>
    </w:p>
    <w:p w14:paraId="2971CF7D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 GridView1.DataBind();</w:t>
      </w:r>
    </w:p>
    <w:p w14:paraId="0E31AC4E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     lblTeamName.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TeamName==</w:t>
      </w:r>
      <w:r>
        <w:rPr>
          <w:rFonts w:ascii="Consolas" w:hAnsi="Consolas"/>
          <w:sz w:val="18"/>
          <w:szCs w:val="18"/>
        </w:rPr>
        <w:t>{teamNam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22ABE12A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6E9BDE8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0274938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E30BE50" w14:textId="77777777" w:rsidR="001910F5" w:rsidRDefault="001910F5" w:rsidP="00094835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F01DC26" w14:textId="77777777" w:rsidR="001910F5" w:rsidRDefault="001910F5" w:rsidP="00094835">
      <w:pPr>
        <w:spacing w:after="0"/>
      </w:pPr>
    </w:p>
    <w:p w14:paraId="35679CE2" w14:textId="58A7D5FD" w:rsidR="001910F5" w:rsidRDefault="001910F5" w:rsidP="00094835">
      <w:pPr>
        <w:spacing w:after="0"/>
      </w:pPr>
      <w:r>
        <w:rPr>
          <w:noProof/>
        </w:rPr>
        <w:drawing>
          <wp:inline distT="0" distB="0" distL="0" distR="0" wp14:anchorId="0CE192A2" wp14:editId="35E977DB">
            <wp:extent cx="5274310" cy="1731010"/>
            <wp:effectExtent l="0" t="0" r="254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31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FA6656" w14:textId="77777777" w:rsidR="001910F5" w:rsidRDefault="001910F5" w:rsidP="00094835">
      <w:pPr>
        <w:spacing w:after="0"/>
      </w:pPr>
    </w:p>
    <w:p w14:paraId="3B34E216" w14:textId="77777777" w:rsidR="001910F5" w:rsidRDefault="001910F5" w:rsidP="00094835">
      <w:pPr>
        <w:spacing w:after="0"/>
      </w:pPr>
    </w:p>
    <w:p w14:paraId="76D22E98" w14:textId="100B2F62" w:rsidR="001910F5" w:rsidRDefault="001910F5" w:rsidP="00094835">
      <w:pPr>
        <w:spacing w:after="0"/>
      </w:pPr>
      <w:r>
        <w:rPr>
          <w:noProof/>
        </w:rPr>
        <w:drawing>
          <wp:inline distT="0" distB="0" distL="0" distR="0" wp14:anchorId="44C30FDE" wp14:editId="7D35B26E">
            <wp:extent cx="5274310" cy="191135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1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527DCB" w14:textId="77777777" w:rsidR="001910F5" w:rsidRDefault="001910F5" w:rsidP="00094835">
      <w:pPr>
        <w:spacing w:after="0"/>
      </w:pPr>
    </w:p>
    <w:p w14:paraId="0FB0C943" w14:textId="77777777" w:rsidR="001910F5" w:rsidRDefault="001910F5" w:rsidP="00094835">
      <w:pPr>
        <w:spacing w:after="0"/>
      </w:pPr>
    </w:p>
    <w:p w14:paraId="0C25D434" w14:textId="0B9470F2" w:rsidR="001910F5" w:rsidRDefault="001910F5" w:rsidP="00094835">
      <w:pPr>
        <w:spacing w:after="0"/>
      </w:pPr>
      <w:r>
        <w:rPr>
          <w:noProof/>
        </w:rPr>
        <w:drawing>
          <wp:inline distT="0" distB="0" distL="0" distR="0" wp14:anchorId="0A448846" wp14:editId="5672C24A">
            <wp:extent cx="5274310" cy="1692275"/>
            <wp:effectExtent l="0" t="0" r="254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69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4A7F99" w14:textId="77777777" w:rsidR="001910F5" w:rsidRDefault="001910F5" w:rsidP="00094835">
      <w:pPr>
        <w:spacing w:after="0"/>
      </w:pPr>
    </w:p>
    <w:p w14:paraId="1F0DC69C" w14:textId="06B3A367" w:rsidR="001910F5" w:rsidRDefault="001910F5" w:rsidP="00094835">
      <w:pPr>
        <w:spacing w:after="0"/>
      </w:pPr>
      <w:r>
        <w:rPr>
          <w:noProof/>
        </w:rPr>
        <w:drawing>
          <wp:inline distT="0" distB="0" distL="0" distR="0" wp14:anchorId="022CA9FE" wp14:editId="20B2CEC8">
            <wp:extent cx="5274310" cy="1539875"/>
            <wp:effectExtent l="0" t="0" r="2540" b="317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3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900B9" w14:textId="77777777" w:rsidR="001910F5" w:rsidRDefault="001910F5" w:rsidP="00094835">
      <w:pPr>
        <w:spacing w:after="0"/>
      </w:pPr>
    </w:p>
    <w:p w14:paraId="18ED9FF0" w14:textId="4B9667C1" w:rsidR="001910F5" w:rsidRDefault="001910F5" w:rsidP="00094835">
      <w:pPr>
        <w:spacing w:after="0"/>
      </w:pPr>
      <w:r>
        <w:rPr>
          <w:noProof/>
        </w:rPr>
        <w:drawing>
          <wp:inline distT="0" distB="0" distL="0" distR="0" wp14:anchorId="06823078" wp14:editId="5F4094B9">
            <wp:extent cx="5274310" cy="914400"/>
            <wp:effectExtent l="0" t="0" r="2540" b="0"/>
            <wp:docPr id="1" name="Picture 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910F5" w:rsidSect="0009483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3C55A3" w14:textId="77777777" w:rsidR="009C57C7" w:rsidRDefault="009C57C7" w:rsidP="000435DB">
      <w:pPr>
        <w:spacing w:after="0" w:line="240" w:lineRule="auto"/>
      </w:pPr>
      <w:r>
        <w:separator/>
      </w:r>
    </w:p>
  </w:endnote>
  <w:endnote w:type="continuationSeparator" w:id="0">
    <w:p w14:paraId="300972D1" w14:textId="77777777" w:rsidR="009C57C7" w:rsidRDefault="009C57C7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61072" w14:textId="77777777" w:rsidR="009C57C7" w:rsidRDefault="009C57C7" w:rsidP="000435DB">
      <w:pPr>
        <w:spacing w:after="0" w:line="240" w:lineRule="auto"/>
      </w:pPr>
      <w:r>
        <w:separator/>
      </w:r>
    </w:p>
  </w:footnote>
  <w:footnote w:type="continuationSeparator" w:id="0">
    <w:p w14:paraId="0543CBD7" w14:textId="77777777" w:rsidR="009C57C7" w:rsidRDefault="009C57C7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tDA0NTYwNTGzsDRV0lEKTi0uzszPAykwrAUABHc5eywAAAA="/>
  </w:docVars>
  <w:rsids>
    <w:rsidRoot w:val="00BF1C8A"/>
    <w:rsid w:val="0000022B"/>
    <w:rsid w:val="000033FA"/>
    <w:rsid w:val="00005E7B"/>
    <w:rsid w:val="000435DB"/>
    <w:rsid w:val="000929E0"/>
    <w:rsid w:val="00094835"/>
    <w:rsid w:val="000A7E0B"/>
    <w:rsid w:val="00114F53"/>
    <w:rsid w:val="00147C60"/>
    <w:rsid w:val="00163BD7"/>
    <w:rsid w:val="00167207"/>
    <w:rsid w:val="00173998"/>
    <w:rsid w:val="0018231F"/>
    <w:rsid w:val="001856E1"/>
    <w:rsid w:val="001910F5"/>
    <w:rsid w:val="001912EB"/>
    <w:rsid w:val="001D53AB"/>
    <w:rsid w:val="00202803"/>
    <w:rsid w:val="00205434"/>
    <w:rsid w:val="00211812"/>
    <w:rsid w:val="00262292"/>
    <w:rsid w:val="00266967"/>
    <w:rsid w:val="00274BB2"/>
    <w:rsid w:val="002A06FA"/>
    <w:rsid w:val="002A5CF4"/>
    <w:rsid w:val="002D0E1C"/>
    <w:rsid w:val="002F1FE5"/>
    <w:rsid w:val="0033552F"/>
    <w:rsid w:val="00381B6A"/>
    <w:rsid w:val="003827C5"/>
    <w:rsid w:val="003A43F1"/>
    <w:rsid w:val="003B40D6"/>
    <w:rsid w:val="003D6630"/>
    <w:rsid w:val="004077B6"/>
    <w:rsid w:val="004358AC"/>
    <w:rsid w:val="00476F73"/>
    <w:rsid w:val="00480A10"/>
    <w:rsid w:val="004977CA"/>
    <w:rsid w:val="005326C4"/>
    <w:rsid w:val="005500E8"/>
    <w:rsid w:val="00554B5D"/>
    <w:rsid w:val="00566FBE"/>
    <w:rsid w:val="005B1F55"/>
    <w:rsid w:val="005C4DA5"/>
    <w:rsid w:val="00625059"/>
    <w:rsid w:val="0064768A"/>
    <w:rsid w:val="006707D0"/>
    <w:rsid w:val="006E0D66"/>
    <w:rsid w:val="006E47A2"/>
    <w:rsid w:val="00701353"/>
    <w:rsid w:val="00723087"/>
    <w:rsid w:val="00762395"/>
    <w:rsid w:val="00793247"/>
    <w:rsid w:val="007B4FE5"/>
    <w:rsid w:val="00812969"/>
    <w:rsid w:val="00826FC6"/>
    <w:rsid w:val="008D1244"/>
    <w:rsid w:val="008E654E"/>
    <w:rsid w:val="00925D04"/>
    <w:rsid w:val="009350E4"/>
    <w:rsid w:val="0095375D"/>
    <w:rsid w:val="00972AC2"/>
    <w:rsid w:val="0098737A"/>
    <w:rsid w:val="00997D26"/>
    <w:rsid w:val="009C0016"/>
    <w:rsid w:val="009C57C7"/>
    <w:rsid w:val="009F0312"/>
    <w:rsid w:val="00A4184C"/>
    <w:rsid w:val="00A92E6F"/>
    <w:rsid w:val="00AC0C87"/>
    <w:rsid w:val="00B16A34"/>
    <w:rsid w:val="00B4726A"/>
    <w:rsid w:val="00B614EA"/>
    <w:rsid w:val="00BA4168"/>
    <w:rsid w:val="00BA5F9B"/>
    <w:rsid w:val="00BC579A"/>
    <w:rsid w:val="00BD6EC8"/>
    <w:rsid w:val="00BF1C8A"/>
    <w:rsid w:val="00C12C30"/>
    <w:rsid w:val="00C22A17"/>
    <w:rsid w:val="00C37F31"/>
    <w:rsid w:val="00C93522"/>
    <w:rsid w:val="00CB2FC2"/>
    <w:rsid w:val="00CE6D0D"/>
    <w:rsid w:val="00D0154B"/>
    <w:rsid w:val="00D1086D"/>
    <w:rsid w:val="00D43DBD"/>
    <w:rsid w:val="00D51059"/>
    <w:rsid w:val="00D86E96"/>
    <w:rsid w:val="00D975F5"/>
    <w:rsid w:val="00DA2B82"/>
    <w:rsid w:val="00DB1AD6"/>
    <w:rsid w:val="00DC509C"/>
    <w:rsid w:val="00DD5F1B"/>
    <w:rsid w:val="00DD61BB"/>
    <w:rsid w:val="00DE123E"/>
    <w:rsid w:val="00DE4FF7"/>
    <w:rsid w:val="00E11A14"/>
    <w:rsid w:val="00E256D5"/>
    <w:rsid w:val="00E4047A"/>
    <w:rsid w:val="00E54543"/>
    <w:rsid w:val="00E57626"/>
    <w:rsid w:val="00E73F97"/>
    <w:rsid w:val="00E80ED3"/>
    <w:rsid w:val="00E82E6D"/>
    <w:rsid w:val="00E96BA9"/>
    <w:rsid w:val="00EE6381"/>
    <w:rsid w:val="00F44075"/>
    <w:rsid w:val="00FA56C8"/>
    <w:rsid w:val="00FC1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2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5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9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4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16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4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7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83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467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16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750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1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5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121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010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112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393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0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48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5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7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8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4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4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9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3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2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5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6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4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5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3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5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1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3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1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5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5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7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7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4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4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5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1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5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6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74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4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7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5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6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4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0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0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65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7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9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6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1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0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9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0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8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9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2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56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7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1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6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44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6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5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0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3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7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8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8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9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6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57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2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3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3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2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8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8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9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5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5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6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1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1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4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6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55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1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5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4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7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8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0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7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8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3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0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2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7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8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4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4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8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0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9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63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4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1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5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1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34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7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0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1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9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7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3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5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0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1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4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1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8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2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8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4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1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2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4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7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4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0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1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4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2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0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7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3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1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5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6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8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1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9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7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5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7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8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6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5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2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2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0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8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8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1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4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4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53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6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0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6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2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2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0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6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3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2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0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1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5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1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70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3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3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7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09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0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2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1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6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7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6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4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9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8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1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6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9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2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1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3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1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4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7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2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8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3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1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9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8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44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9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8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6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8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6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2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14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4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4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1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3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4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5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5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7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9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9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8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34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75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4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9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1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8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4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7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6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4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6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4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6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1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4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1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7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8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0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5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8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9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1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3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62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3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2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0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4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8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6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9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9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56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3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7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4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0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1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62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7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4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6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2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03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9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5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3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9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3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6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7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9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5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9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4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9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7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3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9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2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7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9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8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2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5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6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3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76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0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1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2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1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3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7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7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1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0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1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4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66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02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0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9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2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8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5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0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8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0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8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5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9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74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9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3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7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8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6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9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1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2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7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3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0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79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8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2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46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9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26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8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9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1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7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1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5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76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6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2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57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1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3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6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22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20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47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2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1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9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59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6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0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2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16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691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8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9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0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56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0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7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8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77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2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64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0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6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2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6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2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7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3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4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3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1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26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5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0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72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2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7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4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2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8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4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1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4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9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9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30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65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1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5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9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7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7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66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9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45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1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15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3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8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8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7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9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0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4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22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5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5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5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2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7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1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9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2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1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9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1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8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3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8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8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0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0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96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0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1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3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1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6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2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7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7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1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66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6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7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7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2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6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4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0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2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4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9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8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5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7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2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3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9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63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7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8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16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7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6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9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2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77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6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5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5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1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6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3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5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5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6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8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3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13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9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8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0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1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5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6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1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7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9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5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8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3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1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8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9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7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3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1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4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2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0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7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8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87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1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5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0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9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7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9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6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1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2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0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9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8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7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6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6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2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6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6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5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4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1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6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1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5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5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32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08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275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47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613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79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4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6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1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97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3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3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6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6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5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7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0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4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3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3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2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3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7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8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4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9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8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1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9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4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3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3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9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5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9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1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9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8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5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7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5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1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7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1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05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1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4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0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7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1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2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6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8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0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4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8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0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1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2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1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3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4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4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1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2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5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9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8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4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3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7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5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8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5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6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5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7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6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93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8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3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1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9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4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1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0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1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0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8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32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6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6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1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9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3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3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3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3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9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53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4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8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8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2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7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0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1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7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2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8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1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8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3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3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5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8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4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8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0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1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1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3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8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1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8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1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5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2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6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0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5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5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8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9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1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6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0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0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2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9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3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0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6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1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7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1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5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9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3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7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3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3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3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4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7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7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8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4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3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1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0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1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4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7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9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94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4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9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6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2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3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4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3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1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4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93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8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6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3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0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0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2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7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2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1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4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84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20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29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766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6327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35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537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5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4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21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8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20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7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8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59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6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12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60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9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70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1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6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3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66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4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57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67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6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27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0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95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3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8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26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6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7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7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1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1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4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7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4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0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7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9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9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6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36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1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3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8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4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2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6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6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5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3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1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6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4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0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3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2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5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79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2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20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73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6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2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7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8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7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1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9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41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43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9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7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2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5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0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9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3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1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0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72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23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2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0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6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7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8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6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3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4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1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5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36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7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54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2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9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0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2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97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7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0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3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4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53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8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76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2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8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4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93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0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0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5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1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3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7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0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8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2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7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6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8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5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5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7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3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0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7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7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3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0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01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0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13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5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1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5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8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7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5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2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1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1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5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4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7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4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2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6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5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0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9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7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67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3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5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7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7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7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3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3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5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96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0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96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1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86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9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2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8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7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8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6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1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2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2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8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9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3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31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1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3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0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86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0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0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5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4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0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35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2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0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44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1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7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8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5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1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9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0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7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3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5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9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7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7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8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2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59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0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3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2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5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0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1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8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8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1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0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2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1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5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4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6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2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2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9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5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3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2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26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7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02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9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2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4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8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5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6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2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9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56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4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9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1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2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1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85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0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5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5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5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1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3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4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5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4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5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83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4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1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2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9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2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2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1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1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2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8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4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7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1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8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6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9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5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6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8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4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3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6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5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2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79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73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3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4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9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5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29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1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8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1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7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7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9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8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43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08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75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92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93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26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1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35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57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54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571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8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7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88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9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17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81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4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6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9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6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70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1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44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07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0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1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57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267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5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34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87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982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53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11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1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94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9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2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5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9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27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4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23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1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7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7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65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32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8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5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6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8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1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9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7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8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7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5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7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92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2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9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25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60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6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0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3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43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2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6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6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7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64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3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4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6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5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5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2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2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16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8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5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2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3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4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3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36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5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4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9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1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66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6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4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3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5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0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1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7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7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2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9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1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71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5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2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0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1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1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9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7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63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05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2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3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8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0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0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2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2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9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7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62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5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9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9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2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9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1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9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5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2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9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78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9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4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3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3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9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4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3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4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3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0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9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5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4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5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2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46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9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1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89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6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7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1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8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0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5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0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7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5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60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7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1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0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2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7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1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0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6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6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4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9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4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6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8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8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6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4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6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4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8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4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4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7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15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9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66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65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5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1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5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8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3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85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56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3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2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8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9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4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5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4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8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5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967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422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33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31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8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54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003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84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852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0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3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4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7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8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7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2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2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7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6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8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9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8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7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6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2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1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3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2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7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4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9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2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5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4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24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2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8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20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2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9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1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52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8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3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7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0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8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6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3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0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1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6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2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7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8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7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64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3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2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7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95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1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4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8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7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4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2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4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0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0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2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7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1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6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5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2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4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3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3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0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0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4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1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74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5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1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0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1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92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5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8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4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7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0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9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2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7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7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5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6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3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1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0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1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5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5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9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2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7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0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3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4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7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7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8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2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0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0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1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50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9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0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93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9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7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6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8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7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5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0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9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65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3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59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4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1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75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0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36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95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97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1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94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8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6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0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2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5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8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9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1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8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5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77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27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7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7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7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09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9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0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9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8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5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6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0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96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22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8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0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6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8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6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56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9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0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7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84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5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5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2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2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7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7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6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9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5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4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32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75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2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2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53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6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2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16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5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5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1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3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6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4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8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0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1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7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0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3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1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6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5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2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2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3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2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5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5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5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8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1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5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0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8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9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6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7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2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7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6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60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5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8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2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7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9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27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9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3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2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7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7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0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7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8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4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7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8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0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9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6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4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4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7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5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7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5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0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5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0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0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6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4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0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8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1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6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5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25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42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2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24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8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7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8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2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5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8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9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8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4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1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2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8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7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1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6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2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2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0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6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6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7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9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2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7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4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2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5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4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6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2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8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1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9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1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0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8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9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8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0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4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2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9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6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6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4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0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4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7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1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8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9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6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1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3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3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9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3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3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8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0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2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1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1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1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4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2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5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6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10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86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5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5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1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9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1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2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2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0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5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1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6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0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42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3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9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9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9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5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07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5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1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8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7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2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2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9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7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7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5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4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4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9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6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7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0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4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6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8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1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0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6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6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1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9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4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7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5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9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92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93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7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1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8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0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9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5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1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4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8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2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8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7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0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5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7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6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5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4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5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1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5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2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7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5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6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7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8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2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6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8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6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4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90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9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3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1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5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5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4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2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5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1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5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5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3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8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0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1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3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8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7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3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3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9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7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8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4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73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19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3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6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43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4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6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2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7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2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2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1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0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6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3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2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5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9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1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0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5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4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7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6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6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6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1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6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8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9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0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2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7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3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0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5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2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9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4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5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2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7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3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1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1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0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0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5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5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62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0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2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4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6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3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9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6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0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9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2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4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4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3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53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9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4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5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3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8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9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5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7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3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0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8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5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3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9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45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5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7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2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9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7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3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2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0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5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4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4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3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7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0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1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8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3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9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3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5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7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1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5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9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5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9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3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1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63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6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0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1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3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3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7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3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07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5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1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5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3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9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4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1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8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1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1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4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5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5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0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9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1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0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3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1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1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3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2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14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9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8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0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8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5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0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0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2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0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4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70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9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8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4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5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0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1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5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8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33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7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07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66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57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4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83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2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34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55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98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6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57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5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82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0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3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5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44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3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50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6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5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9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7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1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6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9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0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2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2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1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7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6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7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9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94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34" Type="http://schemas.openxmlformats.org/officeDocument/2006/relationships/image" Target="media/image25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4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yperlink" Target="http://www.w3.org/1999/xhtml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1.png"/><Relationship Id="rId35" Type="http://schemas.openxmlformats.org/officeDocument/2006/relationships/fontTable" Target="fontTable.xml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9</Pages>
  <Words>2252</Words>
  <Characters>12838</Characters>
  <Application>Microsoft Office Word</Application>
  <DocSecurity>0</DocSecurity>
  <Lines>106</Lines>
  <Paragraphs>30</Paragraphs>
  <ScaleCrop>false</ScaleCrop>
  <Company/>
  <LinksUpToDate>false</LinksUpToDate>
  <CharactersWithSpaces>15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88</cp:revision>
  <dcterms:created xsi:type="dcterms:W3CDTF">2022-10-19T17:36:00Z</dcterms:created>
  <dcterms:modified xsi:type="dcterms:W3CDTF">2022-11-14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